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8BD8B" w14:textId="7981EFA9" w:rsidR="00F87D04" w:rsidRPr="00D80CAC" w:rsidRDefault="003618F3" w:rsidP="00F25C1E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iCs/>
          <w:sz w:val="20"/>
          <w:szCs w:val="20"/>
          <w:lang w:val="en-GB"/>
        </w:rPr>
      </w:pPr>
      <w:bookmarkStart w:id="0" w:name="_Hlk82683356"/>
      <w:r w:rsidRPr="00D80CAC">
        <w:rPr>
          <w:rFonts w:ascii="Times New Roman" w:hAnsi="Times New Roman" w:cs="Times New Roman"/>
          <w:iCs/>
          <w:sz w:val="20"/>
          <w:szCs w:val="20"/>
          <w:lang w:val="en-GB"/>
        </w:rPr>
        <w:t>Appendix</w:t>
      </w:r>
      <w:r w:rsidR="00F87D04" w:rsidRPr="00D80CAC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1 </w:t>
      </w:r>
      <w:r w:rsidRPr="00D80CAC">
        <w:rPr>
          <w:rFonts w:ascii="Times New Roman" w:hAnsi="Times New Roman" w:cs="Times New Roman"/>
          <w:iCs/>
          <w:sz w:val="20"/>
          <w:szCs w:val="20"/>
          <w:lang w:val="en-GB"/>
        </w:rPr>
        <w:t>to the Regulations</w:t>
      </w:r>
      <w:r w:rsidR="00F87D04" w:rsidRPr="00D80CAC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</w:t>
      </w:r>
    </w:p>
    <w:bookmarkEnd w:id="0"/>
    <w:p w14:paraId="4D8C6E0A" w14:textId="77777777" w:rsidR="00F87D04" w:rsidRPr="00D80CAC" w:rsidRDefault="00F87D04" w:rsidP="00F25C1E">
      <w:p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  <w:lang w:val="en-GB"/>
        </w:rPr>
      </w:pPr>
    </w:p>
    <w:p w14:paraId="4F782542" w14:textId="75F54A71" w:rsidR="003618F3" w:rsidRPr="00D80CAC" w:rsidRDefault="003E35B1" w:rsidP="003618F3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1" w:name="Zał_2_Wniosek_o_grant"/>
      <w:bookmarkEnd w:id="1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PPLICATION FOR A RESEARCH GRANT WITHIN THE THIRD EDITION OF  </w:t>
      </w:r>
    </w:p>
    <w:p w14:paraId="4F3A3602" w14:textId="7809F054" w:rsidR="00FB6556" w:rsidRPr="00D80CAC" w:rsidRDefault="003E35B1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b/>
          <w:sz w:val="24"/>
          <w:szCs w:val="24"/>
          <w:lang w:val="en-GB"/>
        </w:rPr>
        <w:t>CB POB COMPETITIONS</w:t>
      </w:r>
    </w:p>
    <w:p w14:paraId="44121B0F" w14:textId="77777777" w:rsidR="0003384F" w:rsidRPr="00D80CAC" w:rsidRDefault="0003384F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736CD30" w14:textId="53E1FF41" w:rsidR="00FB6556" w:rsidRPr="00D80CAC" w:rsidRDefault="000F4F33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bookmarkStart w:id="2" w:name="_Hlk82683434"/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KEY</w:t>
      </w:r>
      <w:r w:rsidR="00FB6556"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</w:t>
      </w:r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DATA</w:t>
      </w:r>
    </w:p>
    <w:p w14:paraId="5C6A5179" w14:textId="6F6E7B2F" w:rsidR="00FB6556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  <w:lang w:val="en-GB"/>
        </w:rPr>
      </w:pPr>
      <w:bookmarkStart w:id="3" w:name="_Hlk82683916"/>
      <w:r w:rsidRPr="00D80CAC">
        <w:rPr>
          <w:rFonts w:ascii="Times New Roman" w:hAnsi="Times New Roman" w:cs="Times New Roman"/>
          <w:sz w:val="24"/>
          <w:szCs w:val="24"/>
          <w:lang w:val="en-GB"/>
        </w:rPr>
        <w:t>Applicant’s (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roject)</w:t>
      </w:r>
      <w:r w:rsidR="00174A0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personal data</w:t>
      </w:r>
      <w:r w:rsidR="004D3FFF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75C48125" w14:textId="3F19EC5F" w:rsidR="00FB6556" w:rsidRPr="00D80CAC" w:rsidRDefault="000F4F33" w:rsidP="004C79C9">
      <w:p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Name, surname, title/academic degree, position, place of employment, represented scientific discipline</w:t>
      </w:r>
      <w:bookmarkEnd w:id="3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in which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pplicant is included in </w:t>
      </w:r>
      <w:r w:rsidR="00174A0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N number </w:t>
      </w:r>
    </w:p>
    <w:p w14:paraId="0E9B61C1" w14:textId="56BB8379" w:rsidR="00FB6556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4" w:name="_Hlk82684027"/>
      <w:r w:rsidRPr="00D80CAC">
        <w:rPr>
          <w:rFonts w:ascii="Times New Roman" w:hAnsi="Times New Roman" w:cs="Times New Roman"/>
          <w:sz w:val="24"/>
          <w:szCs w:val="24"/>
          <w:lang w:val="en-GB"/>
        </w:rPr>
        <w:t>Research team</w:t>
      </w:r>
      <w:bookmarkEnd w:id="4"/>
      <w:r w:rsidR="004D3FFF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04C383BD" w14:textId="3E192CEB" w:rsidR="004D3FFF" w:rsidRPr="00D80CAC" w:rsidRDefault="000F4F33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bookmarkStart w:id="5" w:name="_Hlk82684049"/>
      <w:r w:rsidRPr="00D80CAC">
        <w:rPr>
          <w:rFonts w:ascii="Times New Roman" w:hAnsi="Times New Roman" w:cs="Times New Roman"/>
          <w:sz w:val="24"/>
          <w:szCs w:val="24"/>
          <w:lang w:val="en-GB"/>
        </w:rPr>
        <w:t>List of chief researchers’ names (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n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ame, surname, title/academic degree, position, place of employment, represented scientific discipline)</w:t>
      </w:r>
      <w:bookmarkEnd w:id="5"/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3CFC635" w14:textId="0DF48EFA" w:rsidR="00FB6556" w:rsidRPr="00D80CAC" w:rsidRDefault="000F4F33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bookmarkStart w:id="6" w:name="_Hlk82684073"/>
      <w:r w:rsidRPr="00D80CAC">
        <w:rPr>
          <w:rFonts w:ascii="Times New Roman" w:hAnsi="Times New Roman" w:cs="Times New Roman"/>
          <w:sz w:val="24"/>
          <w:szCs w:val="24"/>
          <w:lang w:val="en-GB"/>
        </w:rPr>
        <w:t>Information on the number of other researchers including their status (e.g. doctoral students - 3</w:t>
      </w:r>
      <w:bookmarkEnd w:id="6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</w:p>
    <w:p w14:paraId="7E0650F1" w14:textId="31BAC187" w:rsidR="008C36E5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7" w:name="_Hlk82684093"/>
      <w:r w:rsidRPr="00D80CAC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roje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ct title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n Polish and English</w:t>
      </w:r>
    </w:p>
    <w:bookmarkEnd w:id="7"/>
    <w:p w14:paraId="7B581070" w14:textId="4759C3F7" w:rsidR="008C36E5" w:rsidRPr="00D80CAC" w:rsidRDefault="0067193C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Project summary in Polish 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(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up to 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400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words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)</w:t>
      </w:r>
    </w:p>
    <w:p w14:paraId="4B492576" w14:textId="59BFAD60" w:rsidR="00FB6556" w:rsidRPr="00D80CAC" w:rsidRDefault="000F4F33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P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roject summary (up to 400 words)</w:t>
      </w:r>
    </w:p>
    <w:p w14:paraId="502EF7E8" w14:textId="77777777" w:rsidR="00FB6556" w:rsidRPr="00D80CAC" w:rsidRDefault="00FB6556" w:rsidP="00F25C1E">
      <w:pPr>
        <w:pStyle w:val="Akapitzlist"/>
        <w:spacing w:after="0" w:line="240" w:lineRule="auto"/>
        <w:ind w:left="644"/>
        <w:rPr>
          <w:rFonts w:ascii="Times New Roman" w:hAnsi="Times New Roman" w:cs="Times New Roman"/>
          <w:sz w:val="24"/>
          <w:szCs w:val="24"/>
          <w:lang w:val="en-GB"/>
        </w:rPr>
      </w:pPr>
    </w:p>
    <w:p w14:paraId="34E96988" w14:textId="51E1CF7A" w:rsidR="00FB6556" w:rsidRPr="00D80CAC" w:rsidRDefault="000F4F33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bookmarkStart w:id="8" w:name="_Hlk82684159"/>
      <w:bookmarkEnd w:id="2"/>
      <w:r w:rsidRPr="00D80CAC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PROJECT DESCRIPTION</w:t>
      </w:r>
      <w:r w:rsidRPr="00D80CA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</w:t>
      </w:r>
    </w:p>
    <w:p w14:paraId="79824F9C" w14:textId="2E14CD75" w:rsidR="00FB6556" w:rsidRPr="00D80CAC" w:rsidRDefault="000F4F33" w:rsidP="00633056">
      <w:pPr>
        <w:pStyle w:val="Akapitzlist"/>
        <w:numPr>
          <w:ilvl w:val="0"/>
          <w:numId w:val="7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  <w:lang w:val="en-GB"/>
        </w:rPr>
      </w:pPr>
      <w:bookmarkStart w:id="9" w:name="_Hlk82684199"/>
      <w:bookmarkEnd w:id="8"/>
      <w:r w:rsidRPr="00D80CAC">
        <w:rPr>
          <w:rFonts w:ascii="Times New Roman" w:hAnsi="Times New Roman" w:cs="Times New Roman"/>
          <w:sz w:val="24"/>
          <w:szCs w:val="24"/>
          <w:lang w:val="en-GB"/>
        </w:rPr>
        <w:t>Substantive description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bookmarkEnd w:id="9"/>
    <w:p w14:paraId="1734FF46" w14:textId="1969A8F8" w:rsidR="00FB6556" w:rsidRPr="00D80CAC" w:rsidRDefault="00FB6556" w:rsidP="004C79C9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0F4F3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including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the presentation of</w:t>
      </w:r>
      <w:r w:rsidR="000F4F33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the elements of scientific novelty and innovation compliant with the scope of the competition– max. 3 pages, font size 11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</w:p>
    <w:p w14:paraId="6731CD9C" w14:textId="1488902F" w:rsidR="00FB6556" w:rsidRPr="00D80CAC" w:rsidRDefault="000F4F33" w:rsidP="00633056">
      <w:pPr>
        <w:pStyle w:val="Akapitzlist"/>
        <w:numPr>
          <w:ilvl w:val="0"/>
          <w:numId w:val="7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>Declaration of measurable outcomes of the implementation of the research project: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543"/>
        <w:gridCol w:w="3300"/>
        <w:gridCol w:w="1496"/>
        <w:gridCol w:w="3726"/>
      </w:tblGrid>
      <w:tr w:rsidR="00DE371A" w:rsidRPr="007D45EF" w14:paraId="32EA2123" w14:textId="77777777" w:rsidTr="46D24657">
        <w:tc>
          <w:tcPr>
            <w:tcW w:w="543" w:type="dxa"/>
          </w:tcPr>
          <w:p w14:paraId="18637738" w14:textId="06091B0C" w:rsidR="00FB6556" w:rsidRPr="00D80CAC" w:rsidRDefault="000F4F33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</w:t>
            </w:r>
          </w:p>
        </w:tc>
        <w:tc>
          <w:tcPr>
            <w:tcW w:w="3300" w:type="dxa"/>
          </w:tcPr>
          <w:p w14:paraId="3AE14E2D" w14:textId="089DDDD0" w:rsidR="00FB6556" w:rsidRPr="00D80CAC" w:rsidRDefault="000F4F33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lang w:val="en-GB"/>
              </w:rPr>
              <w:t>Type of outcome</w:t>
            </w:r>
          </w:p>
        </w:tc>
        <w:tc>
          <w:tcPr>
            <w:tcW w:w="1496" w:type="dxa"/>
          </w:tcPr>
          <w:p w14:paraId="7080DBFA" w14:textId="07F88412" w:rsidR="00FB6556" w:rsidRPr="00D80CAC" w:rsidRDefault="000F4F33" w:rsidP="00F25C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clared value</w:t>
            </w:r>
          </w:p>
        </w:tc>
        <w:tc>
          <w:tcPr>
            <w:tcW w:w="3726" w:type="dxa"/>
          </w:tcPr>
          <w:p w14:paraId="194D216D" w14:textId="77777777" w:rsidR="00424B22" w:rsidRPr="00D80CAC" w:rsidRDefault="00424B22" w:rsidP="00F25C1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mments </w:t>
            </w:r>
          </w:p>
          <w:p w14:paraId="53E27D34" w14:textId="2C7D3739" w:rsidR="00FB6556" w:rsidRPr="00D80CAC" w:rsidRDefault="00424B22" w:rsidP="00F25C1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e.g. a succinct description of the nature of the outcome, including patents, implementations, etc., innovations, information on the kind and number of publications, planned journals, type</w:t>
            </w:r>
            <w:r w:rsidR="00110880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nd date of the competition to which the application for project research shall be submitted)</w:t>
            </w:r>
          </w:p>
        </w:tc>
      </w:tr>
      <w:tr w:rsidR="00DE371A" w:rsidRPr="007D45EF" w14:paraId="7BFBB782" w14:textId="77777777" w:rsidTr="46D24657">
        <w:trPr>
          <w:trHeight w:val="409"/>
        </w:trPr>
        <w:tc>
          <w:tcPr>
            <w:tcW w:w="543" w:type="dxa"/>
          </w:tcPr>
          <w:p w14:paraId="5B060F1C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300" w:type="dxa"/>
          </w:tcPr>
          <w:p w14:paraId="1ACFBCC6" w14:textId="3E4F0499" w:rsidR="00FB6556" w:rsidRPr="00D80CAC" w:rsidRDefault="00424B22" w:rsidP="7EC431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eclared number of publications of articles in the most highly ranked scientific journals </w:t>
            </w:r>
            <w:r w:rsidR="33A05A27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rom the upper decile according to </w:t>
            </w:r>
            <w:proofErr w:type="spellStart"/>
            <w:r w:rsidR="33A05A27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iteScore</w:t>
            </w:r>
            <w:proofErr w:type="spellEnd"/>
            <w:r w:rsidR="33A05A27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the Scopus database</w:t>
            </w:r>
            <w:r w:rsidR="00E62E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r scoring at least 140 points</w:t>
            </w:r>
            <w:r w:rsidR="33A05A27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n the current list of the Ministry of Science and Higher Education (acceptance of the article for printing is </w:t>
            </w:r>
            <w:r w:rsidR="00E92DD4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 minimum </w:t>
            </w: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require</w:t>
            </w:r>
            <w:r w:rsidR="00E92DD4"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nt</w:t>
            </w:r>
            <w:r w:rsidRPr="46D246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 including within international collaboration</w:t>
            </w:r>
          </w:p>
        </w:tc>
        <w:tc>
          <w:tcPr>
            <w:tcW w:w="1496" w:type="dxa"/>
          </w:tcPr>
          <w:p w14:paraId="2E89A5F0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71AFAFE4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10" w:name="_GoBack"/>
            <w:bookmarkEnd w:id="10"/>
          </w:p>
        </w:tc>
      </w:tr>
      <w:tr w:rsidR="00DE371A" w:rsidRPr="007D45EF" w14:paraId="13E6A9F5" w14:textId="77777777" w:rsidTr="46D24657">
        <w:tc>
          <w:tcPr>
            <w:tcW w:w="543" w:type="dxa"/>
          </w:tcPr>
          <w:p w14:paraId="4B420748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300" w:type="dxa"/>
          </w:tcPr>
          <w:p w14:paraId="0B30F384" w14:textId="16CA5E96" w:rsidR="00A90919" w:rsidRPr="00D80CAC" w:rsidRDefault="00424B22" w:rsidP="00A909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eiving external funding for the research (submitted applications</w:t>
            </w:r>
            <w:r w:rsidRPr="00D80CAC">
              <w:rPr>
                <w:lang w:val="en-GB"/>
              </w:rPr>
              <w:t xml:space="preserve"> 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or external funding that have at least positively passed </w:t>
            </w:r>
            <w:r w:rsidR="008B60CC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ormal evaluation</w:t>
            </w:r>
            <w:r w:rsidR="00FB6556" w:rsidRPr="00D80CA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 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or an amount at least twice </w:t>
            </w:r>
            <w:r w:rsidR="0024310C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 high</w:t>
            </w:r>
            <w:r w:rsidR="00B6008F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s the 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unding obtained under the POB grant each), including within international projects (i.e. - when there is a foreign source of funding, e.g. under EU, NATO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etc. program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</w:t>
            </w:r>
            <w:r w:rsidR="00A90919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, or </w:t>
            </w:r>
          </w:p>
          <w:p w14:paraId="08467C05" w14:textId="2CED4043" w:rsidR="00A90919" w:rsidRPr="00D80CAC" w:rsidRDefault="00A90919" w:rsidP="00A90919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 when there is a Polish source of funding, but the project is implemented in collaboration with a foreign partner who simultaneously obtains funds in their country, e.g. international program</w:t>
            </w:r>
            <w:r w:rsidR="008069AB"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s</w:t>
            </w: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the NCBR or the NCN)</w:t>
            </w:r>
          </w:p>
          <w:p w14:paraId="3F1E391C" w14:textId="4CCA383B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</w:pPr>
          </w:p>
        </w:tc>
        <w:tc>
          <w:tcPr>
            <w:tcW w:w="1496" w:type="dxa"/>
          </w:tcPr>
          <w:p w14:paraId="0581CCDA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5F9C8D54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DE371A" w:rsidRPr="007D45EF" w14:paraId="5D9C1327" w14:textId="77777777" w:rsidTr="46D24657">
        <w:tc>
          <w:tcPr>
            <w:tcW w:w="543" w:type="dxa"/>
          </w:tcPr>
          <w:p w14:paraId="398A3D0A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3300" w:type="dxa"/>
          </w:tcPr>
          <w:p w14:paraId="075471EB" w14:textId="1FDBCFF6" w:rsidR="00FB6556" w:rsidRPr="00D80CAC" w:rsidRDefault="00A90919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ubmitting articles in collaboration with international co-authors (not included in item 1) </w:t>
            </w:r>
          </w:p>
        </w:tc>
        <w:tc>
          <w:tcPr>
            <w:tcW w:w="1496" w:type="dxa"/>
          </w:tcPr>
          <w:p w14:paraId="4DA2EA36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7DFFE90A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B6556" w:rsidRPr="00D80CAC" w14:paraId="59C66092" w14:textId="77777777" w:rsidTr="46D24657">
        <w:tc>
          <w:tcPr>
            <w:tcW w:w="543" w:type="dxa"/>
          </w:tcPr>
          <w:p w14:paraId="47979602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3300" w:type="dxa"/>
          </w:tcPr>
          <w:p w14:paraId="1D62B893" w14:textId="6C0C458E" w:rsidR="00FB6556" w:rsidRPr="00D80CAC" w:rsidRDefault="00A90919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80C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outcomes</w:t>
            </w:r>
          </w:p>
        </w:tc>
        <w:tc>
          <w:tcPr>
            <w:tcW w:w="1496" w:type="dxa"/>
          </w:tcPr>
          <w:p w14:paraId="6F4F9DD1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726" w:type="dxa"/>
          </w:tcPr>
          <w:p w14:paraId="5C664087" w14:textId="77777777" w:rsidR="00FB6556" w:rsidRPr="00D80CAC" w:rsidRDefault="00FB6556" w:rsidP="00F25C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A739F9A" w14:textId="77777777" w:rsidR="00FB6556" w:rsidRPr="00D80CAC" w:rsidRDefault="00FB6556" w:rsidP="00F25C1E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</w:p>
    <w:p w14:paraId="30BE9344" w14:textId="18632B62" w:rsidR="00FB6556" w:rsidRPr="00D80CAC" w:rsidRDefault="00A90919" w:rsidP="00633056">
      <w:pPr>
        <w:pStyle w:val="Akapitzlist"/>
        <w:numPr>
          <w:ilvl w:val="0"/>
          <w:numId w:val="7"/>
        </w:num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1" w:name="_Hlk82685533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Scientific achievements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roject and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r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esearchers</w:t>
      </w:r>
      <w:bookmarkEnd w:id="11"/>
      <w:r w:rsidR="004D3FFF" w:rsidRPr="00D80CA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1A2453A6" w14:textId="5300220C" w:rsidR="00FB6556" w:rsidRPr="00D80CAC" w:rsidRDefault="00A90919" w:rsidP="00633056">
      <w:pPr>
        <w:pStyle w:val="Akapitzlist"/>
        <w:numPr>
          <w:ilvl w:val="1"/>
          <w:numId w:val="5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2" w:name="_Hlk82685556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Data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ead of the </w:t>
      </w:r>
      <w:r w:rsidR="00EB32E1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roject for 2017-2021 (up to 1 page), including</w:t>
      </w:r>
      <w:bookmarkEnd w:id="12"/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</w:p>
    <w:p w14:paraId="40FDC7CB" w14:textId="77958F5B" w:rsidR="008623B8" w:rsidRPr="00D80CAC" w:rsidRDefault="004D3FFF" w:rsidP="004146D2">
      <w:pPr>
        <w:spacing w:after="0" w:line="240" w:lineRule="auto"/>
        <w:ind w:firstLine="99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13" w:name="_Hlk82685583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information on a scientific career</w:t>
      </w:r>
    </w:p>
    <w:bookmarkEnd w:id="13"/>
    <w:p w14:paraId="7EA9C6C4" w14:textId="7F7B4F23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a list of best publications, up to 5</w:t>
      </w:r>
    </w:p>
    <w:p w14:paraId="523B47A3" w14:textId="24C71FD6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id="14" w:name="_Hlk82685832"/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a list of currently implemented projects, including the roles fulfilled in the projects</w:t>
      </w:r>
      <w:bookmarkEnd w:id="14"/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</w:p>
    <w:p w14:paraId="47380A90" w14:textId="47EC3253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id="15" w:name="_Hlk82685859"/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a list of completed projects headed by the 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pplicant</w:t>
      </w:r>
      <w:bookmarkEnd w:id="15"/>
    </w:p>
    <w:p w14:paraId="69FD5A89" w14:textId="77777777" w:rsidR="00A90919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bookmarkStart w:id="16" w:name="_Hlk82685876"/>
      <w:r w:rsidR="00A90919" w:rsidRPr="00D80CAC">
        <w:rPr>
          <w:rFonts w:ascii="Times New Roman" w:hAnsi="Times New Roman" w:cs="Times New Roman"/>
          <w:sz w:val="24"/>
          <w:szCs w:val="24"/>
          <w:lang w:val="en-GB"/>
        </w:rPr>
        <w:t>a list of foreign internships (more than 1 month)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bookmarkEnd w:id="16"/>
    </w:p>
    <w:p w14:paraId="511FB2CD" w14:textId="0CE06F9A" w:rsidR="00FB6556" w:rsidRPr="00D80CAC" w:rsidRDefault="004D3FFF" w:rsidP="004146D2">
      <w:pPr>
        <w:pStyle w:val="Akapitzlist"/>
        <w:spacing w:after="0" w:line="240" w:lineRule="auto"/>
        <w:ind w:left="1276" w:hanging="283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 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other important achievements of the </w:t>
      </w:r>
      <w:r w:rsidR="002B14E7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h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ead of the </w:t>
      </w:r>
      <w:r w:rsidR="002B14E7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p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roject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*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, e.g.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="00A90919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roles fulfilled under multi-centre projects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(*</w:t>
      </w:r>
      <w:r w:rsidR="00D82A6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shall apply only to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IDUB-POB-FWEiTE-2 (CB POB </w:t>
      </w:r>
      <w:r w:rsidR="00D82A6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High Energ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y Physics</w:t>
      </w:r>
      <w:r w:rsidR="00D82A6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nd Experimental Technique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s</w:t>
      </w:r>
      <w:r w:rsidR="00FB6556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)</w:t>
      </w:r>
    </w:p>
    <w:p w14:paraId="481B3199" w14:textId="4FC7982F" w:rsidR="00FB6556" w:rsidRPr="00D80CAC" w:rsidRDefault="00D82A64" w:rsidP="00633056">
      <w:pPr>
        <w:pStyle w:val="Akapitzlist"/>
        <w:numPr>
          <w:ilvl w:val="1"/>
          <w:numId w:val="5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7" w:name="_Hlk82685985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2B14E7" w:rsidRPr="00D80CAC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scientific description of key project </w:t>
      </w:r>
      <w:r w:rsidR="00065C2C" w:rsidRPr="00D80CAC">
        <w:rPr>
          <w:rFonts w:ascii="Times New Roman" w:hAnsi="Times New Roman" w:cs="Times New Roman"/>
          <w:sz w:val="24"/>
          <w:szCs w:val="24"/>
          <w:lang w:val="en-GB"/>
        </w:rPr>
        <w:t>researchers (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up to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½ </w:t>
      </w:r>
      <w:r w:rsidR="00C73E3C" w:rsidRPr="00D80CAC">
        <w:rPr>
          <w:rFonts w:ascii="Times New Roman" w:hAnsi="Times New Roman" w:cs="Times New Roman"/>
          <w:sz w:val="24"/>
          <w:szCs w:val="24"/>
          <w:lang w:val="en-GB"/>
        </w:rPr>
        <w:t>pages per person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  <w:bookmarkEnd w:id="17"/>
    </w:p>
    <w:p w14:paraId="564A8D3A" w14:textId="0E81C829" w:rsidR="00FB6556" w:rsidRPr="00D80CAC" w:rsidRDefault="00C73E3C" w:rsidP="00633056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8" w:name="_Hlk82686542"/>
      <w:r w:rsidRPr="00D80CAC">
        <w:rPr>
          <w:rFonts w:ascii="Times New Roman" w:hAnsi="Times New Roman" w:cs="Times New Roman"/>
          <w:sz w:val="24"/>
          <w:szCs w:val="24"/>
          <w:lang w:val="en-GB"/>
        </w:rPr>
        <w:t>The project shall be / shall not be * implemented as part of inter-faculty/ inter-institute collaboration. (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5C509D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hoose as appropriate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4231C2B" w14:textId="1508A9F1" w:rsidR="00FB6556" w:rsidRPr="00D80CAC" w:rsidRDefault="00C73E3C" w:rsidP="00AE38DD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9" w:name="_Hlk82686621"/>
      <w:bookmarkEnd w:id="18"/>
      <w:r w:rsidRPr="00D80CAC">
        <w:rPr>
          <w:rFonts w:ascii="Times New Roman" w:hAnsi="Times New Roman" w:cs="Times New Roman"/>
          <w:sz w:val="24"/>
          <w:szCs w:val="24"/>
          <w:lang w:val="en-GB"/>
        </w:rPr>
        <w:lastRenderedPageBreak/>
        <w:t>If yes - justification of the project implementation between units</w:t>
      </w:r>
      <w:r w:rsidR="00C329F6" w:rsidRPr="00D80CAC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329F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96935" w:rsidRPr="00D80CAC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description of the nature/essence of collaboration between units 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up to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½ 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pages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71FC6E3E" w14:textId="7FF461F1" w:rsidR="00FB6556" w:rsidRPr="00D80CAC" w:rsidRDefault="00C73E3C" w:rsidP="00633056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20" w:name="_Hlk54771299"/>
      <w:bookmarkEnd w:id="19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bookmarkStart w:id="21" w:name="_Hlk82686657"/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project shall be / shall not be * implemented as part of international collaboration. 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(*</w:t>
      </w:r>
      <w:r w:rsidR="00D05726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hoose as appropriate</w:t>
      </w:r>
      <w:r w:rsidR="00FB6556"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bookmarkEnd w:id="20"/>
    <w:p w14:paraId="7C1E2B71" w14:textId="6C8B42EB" w:rsidR="00FB6556" w:rsidRPr="00D80CAC" w:rsidRDefault="00C73E3C" w:rsidP="004146D2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If </w:t>
      </w:r>
      <w:r w:rsidR="008069AB" w:rsidRPr="00D80CAC">
        <w:rPr>
          <w:rFonts w:ascii="Times New Roman" w:hAnsi="Times New Roman" w:cs="Times New Roman"/>
          <w:sz w:val="24"/>
          <w:szCs w:val="24"/>
          <w:lang w:val="en-GB"/>
        </w:rPr>
        <w:t>yes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- a </w:t>
      </w:r>
      <w:r w:rsidR="00496935" w:rsidRPr="00D80CAC">
        <w:rPr>
          <w:rFonts w:ascii="Times New Roman" w:hAnsi="Times New Roman" w:cs="Times New Roman"/>
          <w:sz w:val="24"/>
          <w:szCs w:val="24"/>
          <w:lang w:val="en-GB"/>
        </w:rPr>
        <w:t>brief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 xml:space="preserve"> description of the foreign unit and the nature</w:t>
      </w:r>
      <w:r w:rsidR="000F5A3B" w:rsidRPr="00D80CAC">
        <w:rPr>
          <w:rFonts w:ascii="Times New Roman" w:hAnsi="Times New Roman" w:cs="Times New Roman"/>
          <w:sz w:val="24"/>
          <w:szCs w:val="24"/>
          <w:lang w:val="en-GB"/>
        </w:rPr>
        <w:t>/</w:t>
      </w:r>
      <w:r w:rsidRPr="00D80CAC">
        <w:rPr>
          <w:rFonts w:ascii="Times New Roman" w:hAnsi="Times New Roman" w:cs="Times New Roman"/>
          <w:sz w:val="24"/>
          <w:szCs w:val="24"/>
          <w:lang w:val="en-GB"/>
        </w:rPr>
        <w:t>essence of collaboration between units (up to ½ pages</w:t>
      </w:r>
      <w:bookmarkEnd w:id="21"/>
      <w:r w:rsidRPr="00D80CA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0262249" w14:textId="21D94D31" w:rsidR="006474B5" w:rsidRPr="00D80CAC" w:rsidRDefault="00C73E3C" w:rsidP="00633056">
      <w:pPr>
        <w:pStyle w:val="Akapitzlist"/>
        <w:numPr>
          <w:ilvl w:val="0"/>
          <w:numId w:val="7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22" w:name="_Hlk82686702"/>
      <w:r w:rsidRPr="00D80CAC">
        <w:rPr>
          <w:rFonts w:ascii="Times New Roman" w:hAnsi="Times New Roman" w:cs="Times New Roman"/>
          <w:sz w:val="24"/>
          <w:szCs w:val="24"/>
          <w:lang w:val="en-GB"/>
        </w:rPr>
        <w:t>Information on possible ethical issues in the planned research</w:t>
      </w:r>
    </w:p>
    <w:bookmarkEnd w:id="22"/>
    <w:p w14:paraId="7224AAB3" w14:textId="67909161" w:rsidR="00CC458E" w:rsidRPr="00D80CAC" w:rsidRDefault="00CC458E" w:rsidP="004146D2">
      <w:pPr>
        <w:pStyle w:val="Akapitzlist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460A493" w14:textId="4F5C127E" w:rsidR="00546EDD" w:rsidRPr="00D80CAC" w:rsidRDefault="00C73E3C" w:rsidP="004146D2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23" w:name="_Hlk82686764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 declare that the research planned in the application is not and has not been financed from other sources.</w:t>
      </w:r>
    </w:p>
    <w:bookmarkEnd w:id="23"/>
    <w:p w14:paraId="761CF392" w14:textId="77777777" w:rsidR="00546EDD" w:rsidRPr="00D80CAC" w:rsidRDefault="00546EDD" w:rsidP="004146D2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A34E775" w14:textId="4C5DE3AF" w:rsidR="00051FD9" w:rsidRPr="00D80CAC" w:rsidRDefault="00C73E3C" w:rsidP="00F25C1E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24" w:name="_Hlk82686825"/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f the funding is awarded, by submitting this application </w:t>
      </w:r>
      <w:r w:rsidR="004113CB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shall automatically consent to disclos</w:t>
      </w:r>
      <w:r w:rsidR="00936A12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name and surname of the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h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ad of the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oject and the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p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oject </w:t>
      </w:r>
      <w:r w:rsidR="00D358BE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itle to the public in the information on the competition and its results</w:t>
      </w:r>
      <w:r w:rsidR="00FB6556" w:rsidRPr="00D80CAC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</w:p>
    <w:bookmarkEnd w:id="24"/>
    <w:p w14:paraId="484B6589" w14:textId="77777777" w:rsidR="00051FD9" w:rsidRPr="00D80CAC" w:rsidRDefault="00051FD9" w:rsidP="00F25C1E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CBD2A7B" w14:textId="281CC533" w:rsidR="00F4129C" w:rsidRPr="00D80CAC" w:rsidRDefault="00C73E3C" w:rsidP="00633056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</w:pPr>
      <w:bookmarkStart w:id="25" w:name="_Hlk82687088"/>
      <w:r w:rsidRPr="00D80CAC"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  <w:t>APPLICANT’S DECLARATION</w:t>
      </w:r>
      <w:r w:rsidR="00892D5D" w:rsidRPr="00D80CAC"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  <w:t>S</w:t>
      </w:r>
    </w:p>
    <w:p w14:paraId="601392D7" w14:textId="011307B1" w:rsidR="00F4129C" w:rsidRPr="00D80CAC" w:rsidRDefault="00C73E3C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6" w:name="_Hlk82687113"/>
      <w:bookmarkEnd w:id="25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 declare that I am employed at the Warsaw University of Technology as a primary workplace.</w:t>
      </w:r>
    </w:p>
    <w:p w14:paraId="69F519FE" w14:textId="026C871C" w:rsidR="00F4129C" w:rsidRPr="00D80CAC" w:rsidRDefault="00C73E3C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7" w:name="_Hlk82687175"/>
      <w:bookmarkEnd w:id="26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I declare that I have submitted a declaration on</w:t>
      </w:r>
      <w:r w:rsidR="00D125C2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being assigned the N number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to the Warsaw University of Technology</w:t>
      </w:r>
      <w:r w:rsidR="00892D5D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14:paraId="7AF327F2" w14:textId="48F48791" w:rsidR="00F4129C" w:rsidRPr="00D80CAC" w:rsidRDefault="00D125C2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8" w:name="_Hlk82687242"/>
      <w:bookmarkEnd w:id="27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am not </w:t>
      </w:r>
      <w:r w:rsidR="00D358BE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the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ead of a project </w:t>
      </w:r>
      <w:r w:rsidR="00D358BE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that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as awarded </w:t>
      </w:r>
      <w:r w:rsidR="00D358BE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the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funding in the first or second edition of any 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CB POB</w:t>
      </w:r>
      <w:r w:rsidR="008069AB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competition or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competitions IDUB 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against COVID</w:t>
      </w:r>
      <w:r w:rsidR="004146D2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-19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or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BEYOND POB</w:t>
      </w:r>
      <w:bookmarkEnd w:id="28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</w:p>
    <w:p w14:paraId="5D5066B9" w14:textId="68019B18" w:rsidR="00F4129C" w:rsidRPr="00D80CAC" w:rsidRDefault="00D125C2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29" w:name="_Hlk82687291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am not </w:t>
      </w:r>
      <w:r w:rsidR="00E015A4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the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ead of a project in the application submitted in the second edition of </w:t>
      </w:r>
      <w:r w:rsidR="00936A12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the 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BEYOND POB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competition</w:t>
      </w:r>
      <w:bookmarkEnd w:id="29"/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14:paraId="7081B221" w14:textId="73389E27" w:rsidR="00F4129C" w:rsidRDefault="00D125C2" w:rsidP="0063305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I declare that I have submitted only one application in the third edition of </w:t>
      </w:r>
      <w:r w:rsidR="00BD7B7D" w:rsidRPr="00D80CA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CB POB </w:t>
      </w:r>
      <w:r w:rsidRPr="00D80CAC">
        <w:rPr>
          <w:rFonts w:ascii="Times New Roman" w:hAnsi="Times New Roman" w:cs="Times New Roman"/>
          <w:iCs/>
          <w:sz w:val="24"/>
          <w:szCs w:val="24"/>
          <w:lang w:val="en-GB"/>
        </w:rPr>
        <w:t>competitions for research grants</w:t>
      </w:r>
      <w:r w:rsidR="00F4129C" w:rsidRPr="00D80CAC">
        <w:rPr>
          <w:rFonts w:ascii="Times New Roman" w:hAnsi="Times New Roman" w:cs="Times New Roman"/>
          <w:iCs/>
          <w:sz w:val="24"/>
          <w:szCs w:val="24"/>
          <w:lang w:val="en-GB"/>
        </w:rPr>
        <w:t>.</w:t>
      </w:r>
    </w:p>
    <w:p w14:paraId="38F54D3E" w14:textId="58A05322" w:rsidR="00D350EB" w:rsidRPr="00D80CAC" w:rsidRDefault="00D350EB" w:rsidP="002F04C5">
      <w:pPr>
        <w:pStyle w:val="Akapitzlist"/>
        <w:spacing w:after="0" w:line="240" w:lineRule="auto"/>
        <w:ind w:left="567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</w:p>
    <w:sectPr w:rsidR="00D350EB" w:rsidRPr="00D80CAC" w:rsidSect="00D865CA">
      <w:headerReference w:type="default" r:id="rId11"/>
      <w:footerReference w:type="default" r:id="rId12"/>
      <w:headerReference w:type="first" r:id="rId13"/>
      <w:pgSz w:w="11906" w:h="16838" w:code="9"/>
      <w:pgMar w:top="2185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09738" w14:textId="77777777" w:rsidR="00A91D48" w:rsidRDefault="00A91D48" w:rsidP="00426574">
      <w:pPr>
        <w:spacing w:after="0" w:line="240" w:lineRule="auto"/>
      </w:pPr>
      <w:r>
        <w:separator/>
      </w:r>
    </w:p>
  </w:endnote>
  <w:endnote w:type="continuationSeparator" w:id="0">
    <w:p w14:paraId="39A0ED7F" w14:textId="77777777" w:rsidR="00A91D48" w:rsidRDefault="00A91D48" w:rsidP="00426574">
      <w:pPr>
        <w:spacing w:after="0" w:line="240" w:lineRule="auto"/>
      </w:pPr>
      <w:r>
        <w:continuationSeparator/>
      </w:r>
    </w:p>
  </w:endnote>
  <w:endnote w:type="continuationNotice" w:id="1">
    <w:p w14:paraId="104CB3D8" w14:textId="77777777" w:rsidR="00A91D48" w:rsidRDefault="00A91D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B4937" w14:textId="1185F501" w:rsidR="00743F29" w:rsidRPr="00556559" w:rsidRDefault="00743F29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4240E" w14:textId="77777777" w:rsidR="00A91D48" w:rsidRDefault="00A91D48" w:rsidP="00426574">
      <w:pPr>
        <w:spacing w:after="0" w:line="240" w:lineRule="auto"/>
      </w:pPr>
      <w:r>
        <w:separator/>
      </w:r>
    </w:p>
  </w:footnote>
  <w:footnote w:type="continuationSeparator" w:id="0">
    <w:p w14:paraId="5A4EAB07" w14:textId="77777777" w:rsidR="00A91D48" w:rsidRDefault="00A91D48" w:rsidP="00426574">
      <w:pPr>
        <w:spacing w:after="0" w:line="240" w:lineRule="auto"/>
      </w:pPr>
      <w:r>
        <w:continuationSeparator/>
      </w:r>
    </w:p>
  </w:footnote>
  <w:footnote w:type="continuationNotice" w:id="1">
    <w:p w14:paraId="14C75ECE" w14:textId="77777777" w:rsidR="00A91D48" w:rsidRDefault="00A91D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B381C" w14:textId="1C6BE678" w:rsidR="00743F29" w:rsidRDefault="00743F29" w:rsidP="00A01B42">
    <w:pPr>
      <w:pStyle w:val="Nagwek"/>
      <w:tabs>
        <w:tab w:val="clear" w:pos="4536"/>
        <w:tab w:val="clear" w:pos="9072"/>
        <w:tab w:val="left" w:pos="6264"/>
        <w:tab w:val="center" w:pos="6617"/>
      </w:tabs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20" name="Obraz 20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1" name="Obraz 21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1B42">
      <w:rPr>
        <w:rFonts w:ascii="Radikal WUT" w:hAnsi="Radikal WUT"/>
        <w:noProof/>
        <w:color w:val="EA7C5A"/>
        <w:sz w:val="24"/>
        <w:szCs w:val="24"/>
      </w:rPr>
      <w:tab/>
    </w:r>
  </w:p>
  <w:p w14:paraId="4CEB3BB0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75DB523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60FAF6A0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671490D0" w14:textId="77777777" w:rsidR="00743F29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1F975D49" w14:textId="2600E5E0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  <w:r w:rsidRPr="00EB32E1">
      <w:rPr>
        <w:rFonts w:ascii="Adagio_Slab" w:hAnsi="Adagio_Slab"/>
        <w:noProof/>
        <w:sz w:val="20"/>
        <w:szCs w:val="20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F0D017" wp14:editId="33C211BC">
              <wp:simplePos x="0" y="0"/>
              <wp:positionH relativeFrom="column">
                <wp:posOffset>-132080</wp:posOffset>
              </wp:positionH>
              <wp:positionV relativeFrom="paragraph">
                <wp:posOffset>5715</wp:posOffset>
              </wp:positionV>
              <wp:extent cx="71755" cy="455930"/>
              <wp:effectExtent l="0" t="0" r="4445" b="1270"/>
              <wp:wrapNone/>
              <wp:docPr id="6" name="Prostoką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755" cy="455930"/>
                      </a:xfrm>
                      <a:prstGeom prst="rect">
                        <a:avLst/>
                      </a:prstGeom>
                      <a:solidFill>
                        <a:srgbClr val="D95126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Prostokąt 6" style="position:absolute;margin-left:-10.4pt;margin-top:.45pt;width:5.65pt;height:35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d95126" stroked="f" strokeweight=".5pt" w14:anchorId="384757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"/>
          </w:pict>
        </mc:Fallback>
      </mc:AlternateContent>
    </w:r>
    <w:r w:rsidR="00EB32E1" w:rsidRPr="00EB32E1">
      <w:rPr>
        <w:rFonts w:ascii="Adagio_Slab" w:hAnsi="Adagio_Slab"/>
        <w:noProof/>
        <w:sz w:val="20"/>
        <w:szCs w:val="20"/>
        <w:shd w:val="clear" w:color="auto" w:fill="E6E6E6"/>
        <w:lang w:val="en-US"/>
      </w:rPr>
      <w:t>Excellence Initiative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>–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>Research University</w:t>
    </w:r>
  </w:p>
  <w:p w14:paraId="0CE28D38" w14:textId="2DD407D1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  <w:r w:rsidRPr="00EB32E1">
      <w:rPr>
        <w:rFonts w:ascii="Adagio_Slab" w:hAnsi="Adagio_Slab"/>
        <w:noProof/>
        <w:sz w:val="20"/>
        <w:szCs w:val="20"/>
        <w:lang w:val="en-US"/>
      </w:rPr>
      <w:t>Prior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>ity</w:t>
    </w:r>
    <w:r w:rsidRPr="00EB32E1">
      <w:rPr>
        <w:rFonts w:ascii="Adagio_Slab" w:hAnsi="Adagio_Slab"/>
        <w:noProof/>
        <w:sz w:val="20"/>
        <w:szCs w:val="20"/>
        <w:lang w:val="en-US"/>
      </w:rPr>
      <w:t xml:space="preserve"> </w:t>
    </w:r>
    <w:r w:rsidR="00EB32E1" w:rsidRPr="00EB32E1">
      <w:rPr>
        <w:rFonts w:ascii="Adagio_Slab" w:hAnsi="Adagio_Slab"/>
        <w:noProof/>
        <w:sz w:val="20"/>
        <w:szCs w:val="20"/>
        <w:lang w:val="en-US"/>
      </w:rPr>
      <w:t xml:space="preserve">Research </w:t>
    </w:r>
    <w:r w:rsidR="00EB32E1">
      <w:rPr>
        <w:rFonts w:ascii="Adagio_Slab" w:hAnsi="Adagio_Slab"/>
        <w:noProof/>
        <w:sz w:val="20"/>
        <w:szCs w:val="20"/>
        <w:lang w:val="en-US"/>
      </w:rPr>
      <w:t>Area</w:t>
    </w:r>
  </w:p>
  <w:p w14:paraId="1B0463F1" w14:textId="4589431E" w:rsidR="00743F29" w:rsidRPr="00EB32E1" w:rsidRDefault="00EB32E1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  <w:r>
      <w:rPr>
        <w:rFonts w:ascii="Adagio_Slab" w:hAnsi="Adagio_Slab"/>
        <w:noProof/>
        <w:sz w:val="20"/>
        <w:szCs w:val="20"/>
        <w:lang w:val="en-US"/>
      </w:rPr>
      <w:t>Name of</w:t>
    </w:r>
    <w:r w:rsidR="00743F29" w:rsidRPr="00EB32E1">
      <w:rPr>
        <w:rFonts w:ascii="Adagio_Slab" w:hAnsi="Adagio_Slab"/>
        <w:noProof/>
        <w:sz w:val="20"/>
        <w:szCs w:val="20"/>
        <w:lang w:val="en-US"/>
      </w:rPr>
      <w:t xml:space="preserve"> POB</w:t>
    </w:r>
  </w:p>
  <w:p w14:paraId="3447F513" w14:textId="265EF5A7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</w:p>
  <w:p w14:paraId="2402D466" w14:textId="77777777" w:rsidR="00743F29" w:rsidRPr="00EB32E1" w:rsidRDefault="00743F29" w:rsidP="008E08C4">
    <w:pPr>
      <w:pStyle w:val="Nagwek"/>
      <w:rPr>
        <w:rFonts w:ascii="Adagio_Slab" w:hAnsi="Adagio_Slab"/>
        <w:noProof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F719B" w14:textId="746FFC26" w:rsidR="00743F29" w:rsidRPr="00D24200" w:rsidRDefault="00743F29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1D4ABF4" wp14:editId="0729307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4692D" w14:textId="77777777" w:rsidR="00743F29" w:rsidRPr="00D24200" w:rsidRDefault="00743F29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13FB1A5F" w14:textId="41E31020" w:rsidR="00743F29" w:rsidRPr="00D24200" w:rsidRDefault="00743F29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21D4ABF4">
              <v:stroke joinstyle="miter"/>
              <v:path gradientshapeok="t" o:connecttype="rect"/>
            </v:shapetype>
            <v:shape id="Pole tekstowe 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">
              <v:textbox>
                <w:txbxContent>
                  <w:p w:rsidRPr="00D24200" w:rsidR="00743F29" w:rsidP="002D7715" w:rsidRDefault="00743F29" w14:paraId="1AA4692D" w14:textId="77777777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:rsidRPr="00D24200" w:rsidR="00743F29" w:rsidP="002D7715" w:rsidRDefault="00743F29" w14:paraId="13FB1A5F" w14:textId="41E31020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F96BA7"/>
    <w:multiLevelType w:val="hybridMultilevel"/>
    <w:tmpl w:val="7C3A5C2C"/>
    <w:lvl w:ilvl="0" w:tplc="F03607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865D3A"/>
    <w:multiLevelType w:val="hybridMultilevel"/>
    <w:tmpl w:val="686C70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AB2272"/>
    <w:multiLevelType w:val="hybridMultilevel"/>
    <w:tmpl w:val="44DC290A"/>
    <w:lvl w:ilvl="0" w:tplc="B3F8B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C8193A"/>
    <w:multiLevelType w:val="hybridMultilevel"/>
    <w:tmpl w:val="E36EADC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6C068078">
      <w:start w:val="1"/>
      <w:numFmt w:val="lowerLetter"/>
      <w:lvlText w:val="%2)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E1AA4C1"/>
    <w:multiLevelType w:val="hybridMultilevel"/>
    <w:tmpl w:val="7818BC12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314607AE"/>
    <w:multiLevelType w:val="hybridMultilevel"/>
    <w:tmpl w:val="8CB2E9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C8E4491"/>
    <w:multiLevelType w:val="hybridMultilevel"/>
    <w:tmpl w:val="FB6268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D1BDA"/>
    <w:multiLevelType w:val="hybridMultilevel"/>
    <w:tmpl w:val="AF3284EA"/>
    <w:lvl w:ilvl="0" w:tplc="A0FED8D2">
      <w:start w:val="1"/>
      <w:numFmt w:val="decimal"/>
      <w:lvlText w:val="%1)"/>
      <w:lvlJc w:val="left"/>
      <w:pPr>
        <w:ind w:left="1211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43927496"/>
    <w:multiLevelType w:val="hybridMultilevel"/>
    <w:tmpl w:val="54CEC9C0"/>
    <w:lvl w:ilvl="0" w:tplc="CF186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500C1E77"/>
    <w:multiLevelType w:val="hybridMultilevel"/>
    <w:tmpl w:val="5156E286"/>
    <w:lvl w:ilvl="0" w:tplc="0415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359390D"/>
    <w:multiLevelType w:val="multilevel"/>
    <w:tmpl w:val="987E88C8"/>
    <w:lvl w:ilvl="0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0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066DF3"/>
    <w:multiLevelType w:val="hybridMultilevel"/>
    <w:tmpl w:val="970ADBE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7D6432"/>
    <w:multiLevelType w:val="hybridMultilevel"/>
    <w:tmpl w:val="6854BE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2"/>
  </w:num>
  <w:num w:numId="2">
    <w:abstractNumId w:val="20"/>
  </w:num>
  <w:num w:numId="3">
    <w:abstractNumId w:val="0"/>
  </w:num>
  <w:num w:numId="4">
    <w:abstractNumId w:val="27"/>
  </w:num>
  <w:num w:numId="5">
    <w:abstractNumId w:val="8"/>
  </w:num>
  <w:num w:numId="6">
    <w:abstractNumId w:val="21"/>
  </w:num>
  <w:num w:numId="7">
    <w:abstractNumId w:val="19"/>
  </w:num>
  <w:num w:numId="8">
    <w:abstractNumId w:val="26"/>
  </w:num>
  <w:num w:numId="9">
    <w:abstractNumId w:val="22"/>
  </w:num>
  <w:num w:numId="10">
    <w:abstractNumId w:val="16"/>
  </w:num>
  <w:num w:numId="11">
    <w:abstractNumId w:val="13"/>
  </w:num>
  <w:num w:numId="12">
    <w:abstractNumId w:val="14"/>
  </w:num>
  <w:num w:numId="13">
    <w:abstractNumId w:val="23"/>
  </w:num>
  <w:num w:numId="14">
    <w:abstractNumId w:val="24"/>
  </w:num>
  <w:num w:numId="15">
    <w:abstractNumId w:val="7"/>
  </w:num>
  <w:num w:numId="16">
    <w:abstractNumId w:val="10"/>
  </w:num>
  <w:num w:numId="17">
    <w:abstractNumId w:val="6"/>
  </w:num>
  <w:num w:numId="18">
    <w:abstractNumId w:val="3"/>
  </w:num>
  <w:num w:numId="19">
    <w:abstractNumId w:val="1"/>
  </w:num>
  <w:num w:numId="20">
    <w:abstractNumId w:val="17"/>
  </w:num>
  <w:num w:numId="21">
    <w:abstractNumId w:val="11"/>
  </w:num>
  <w:num w:numId="22">
    <w:abstractNumId w:val="5"/>
  </w:num>
  <w:num w:numId="23">
    <w:abstractNumId w:val="25"/>
  </w:num>
  <w:num w:numId="24">
    <w:abstractNumId w:val="2"/>
  </w:num>
  <w:num w:numId="25">
    <w:abstractNumId w:val="18"/>
  </w:num>
  <w:num w:numId="26">
    <w:abstractNumId w:val="4"/>
  </w:num>
  <w:num w:numId="27">
    <w:abstractNumId w:val="15"/>
  </w:num>
  <w:num w:numId="28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c0MjI1NjI1MzZU0lEKTi0uzszPAymwrAUANrAWRywAAAA="/>
  </w:docVars>
  <w:rsids>
    <w:rsidRoot w:val="008319F7"/>
    <w:rsid w:val="000002CF"/>
    <w:rsid w:val="00000C22"/>
    <w:rsid w:val="0000132F"/>
    <w:rsid w:val="00001639"/>
    <w:rsid w:val="00001C49"/>
    <w:rsid w:val="00004027"/>
    <w:rsid w:val="00004065"/>
    <w:rsid w:val="000046C0"/>
    <w:rsid w:val="0000482C"/>
    <w:rsid w:val="00005319"/>
    <w:rsid w:val="000073B9"/>
    <w:rsid w:val="00010ECE"/>
    <w:rsid w:val="000121E2"/>
    <w:rsid w:val="00012A4D"/>
    <w:rsid w:val="0001340D"/>
    <w:rsid w:val="0001343D"/>
    <w:rsid w:val="00013845"/>
    <w:rsid w:val="000144E1"/>
    <w:rsid w:val="00015C0C"/>
    <w:rsid w:val="000175C7"/>
    <w:rsid w:val="000204C6"/>
    <w:rsid w:val="00021842"/>
    <w:rsid w:val="0002394B"/>
    <w:rsid w:val="00025921"/>
    <w:rsid w:val="000262DD"/>
    <w:rsid w:val="000302F3"/>
    <w:rsid w:val="00030BF2"/>
    <w:rsid w:val="0003384F"/>
    <w:rsid w:val="00035554"/>
    <w:rsid w:val="00036558"/>
    <w:rsid w:val="0003686E"/>
    <w:rsid w:val="00040237"/>
    <w:rsid w:val="00040679"/>
    <w:rsid w:val="00040908"/>
    <w:rsid w:val="00040C7C"/>
    <w:rsid w:val="000421BF"/>
    <w:rsid w:val="00043AB8"/>
    <w:rsid w:val="00043F89"/>
    <w:rsid w:val="00045D3E"/>
    <w:rsid w:val="000461F5"/>
    <w:rsid w:val="0004688B"/>
    <w:rsid w:val="00046C57"/>
    <w:rsid w:val="000519FF"/>
    <w:rsid w:val="00051FD9"/>
    <w:rsid w:val="00053F55"/>
    <w:rsid w:val="00054747"/>
    <w:rsid w:val="00055509"/>
    <w:rsid w:val="00055621"/>
    <w:rsid w:val="00056700"/>
    <w:rsid w:val="00057C18"/>
    <w:rsid w:val="0006051A"/>
    <w:rsid w:val="00060EC2"/>
    <w:rsid w:val="000622B4"/>
    <w:rsid w:val="00062EAE"/>
    <w:rsid w:val="00065C2C"/>
    <w:rsid w:val="000667F5"/>
    <w:rsid w:val="0007027C"/>
    <w:rsid w:val="00070990"/>
    <w:rsid w:val="00070AA0"/>
    <w:rsid w:val="00072D5A"/>
    <w:rsid w:val="00073700"/>
    <w:rsid w:val="00074450"/>
    <w:rsid w:val="000749B6"/>
    <w:rsid w:val="000753B7"/>
    <w:rsid w:val="0007616A"/>
    <w:rsid w:val="0007687D"/>
    <w:rsid w:val="00077C07"/>
    <w:rsid w:val="000829BB"/>
    <w:rsid w:val="000861B2"/>
    <w:rsid w:val="000865A1"/>
    <w:rsid w:val="00090A1E"/>
    <w:rsid w:val="000919DE"/>
    <w:rsid w:val="00092215"/>
    <w:rsid w:val="00092B91"/>
    <w:rsid w:val="000931D5"/>
    <w:rsid w:val="00096E6B"/>
    <w:rsid w:val="00097046"/>
    <w:rsid w:val="00097837"/>
    <w:rsid w:val="0009784F"/>
    <w:rsid w:val="0009786C"/>
    <w:rsid w:val="000A2A88"/>
    <w:rsid w:val="000A2D87"/>
    <w:rsid w:val="000A37C7"/>
    <w:rsid w:val="000A3A62"/>
    <w:rsid w:val="000A3C70"/>
    <w:rsid w:val="000A5F0D"/>
    <w:rsid w:val="000A63B7"/>
    <w:rsid w:val="000A6ECA"/>
    <w:rsid w:val="000A762D"/>
    <w:rsid w:val="000B10E0"/>
    <w:rsid w:val="000B1292"/>
    <w:rsid w:val="000B33E9"/>
    <w:rsid w:val="000B4D0C"/>
    <w:rsid w:val="000B4DD6"/>
    <w:rsid w:val="000B561D"/>
    <w:rsid w:val="000B587D"/>
    <w:rsid w:val="000B6767"/>
    <w:rsid w:val="000C0D4A"/>
    <w:rsid w:val="000C5094"/>
    <w:rsid w:val="000C5286"/>
    <w:rsid w:val="000C59CF"/>
    <w:rsid w:val="000C66E5"/>
    <w:rsid w:val="000C720A"/>
    <w:rsid w:val="000D0495"/>
    <w:rsid w:val="000D3085"/>
    <w:rsid w:val="000D35E9"/>
    <w:rsid w:val="000D37A6"/>
    <w:rsid w:val="000D387F"/>
    <w:rsid w:val="000D38EE"/>
    <w:rsid w:val="000D473F"/>
    <w:rsid w:val="000D5571"/>
    <w:rsid w:val="000D705E"/>
    <w:rsid w:val="000D7649"/>
    <w:rsid w:val="000D7BE6"/>
    <w:rsid w:val="000E1D0C"/>
    <w:rsid w:val="000E1D55"/>
    <w:rsid w:val="000E2916"/>
    <w:rsid w:val="000E591D"/>
    <w:rsid w:val="000E7353"/>
    <w:rsid w:val="000E76CA"/>
    <w:rsid w:val="000E78F2"/>
    <w:rsid w:val="000F04B6"/>
    <w:rsid w:val="000F211E"/>
    <w:rsid w:val="000F25E7"/>
    <w:rsid w:val="000F2A0A"/>
    <w:rsid w:val="000F2F9A"/>
    <w:rsid w:val="000F4F33"/>
    <w:rsid w:val="000F538B"/>
    <w:rsid w:val="000F5A3B"/>
    <w:rsid w:val="00102A63"/>
    <w:rsid w:val="0010374B"/>
    <w:rsid w:val="00103765"/>
    <w:rsid w:val="00106BE9"/>
    <w:rsid w:val="00110880"/>
    <w:rsid w:val="00115EC2"/>
    <w:rsid w:val="00116E9A"/>
    <w:rsid w:val="001171CB"/>
    <w:rsid w:val="00117C1F"/>
    <w:rsid w:val="00122BA4"/>
    <w:rsid w:val="00122D80"/>
    <w:rsid w:val="00123982"/>
    <w:rsid w:val="0012476B"/>
    <w:rsid w:val="0012490D"/>
    <w:rsid w:val="0012541A"/>
    <w:rsid w:val="0012615B"/>
    <w:rsid w:val="001262D4"/>
    <w:rsid w:val="00126B27"/>
    <w:rsid w:val="00130C75"/>
    <w:rsid w:val="00130E22"/>
    <w:rsid w:val="00133963"/>
    <w:rsid w:val="001349BE"/>
    <w:rsid w:val="001355B7"/>
    <w:rsid w:val="00135ABE"/>
    <w:rsid w:val="00137B50"/>
    <w:rsid w:val="00144901"/>
    <w:rsid w:val="0014676D"/>
    <w:rsid w:val="001471A0"/>
    <w:rsid w:val="001472F9"/>
    <w:rsid w:val="00147F61"/>
    <w:rsid w:val="00152192"/>
    <w:rsid w:val="001535EE"/>
    <w:rsid w:val="00154B37"/>
    <w:rsid w:val="00157C67"/>
    <w:rsid w:val="0016089E"/>
    <w:rsid w:val="00161A84"/>
    <w:rsid w:val="00162708"/>
    <w:rsid w:val="00162CA2"/>
    <w:rsid w:val="00164D62"/>
    <w:rsid w:val="00164F12"/>
    <w:rsid w:val="00165C02"/>
    <w:rsid w:val="00166C97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4A03"/>
    <w:rsid w:val="00176695"/>
    <w:rsid w:val="00176F33"/>
    <w:rsid w:val="00181992"/>
    <w:rsid w:val="00181CDA"/>
    <w:rsid w:val="00183535"/>
    <w:rsid w:val="00183F79"/>
    <w:rsid w:val="00185575"/>
    <w:rsid w:val="0018634C"/>
    <w:rsid w:val="0018731F"/>
    <w:rsid w:val="001909F8"/>
    <w:rsid w:val="00191B4C"/>
    <w:rsid w:val="00193A58"/>
    <w:rsid w:val="00195FA1"/>
    <w:rsid w:val="00196DAE"/>
    <w:rsid w:val="00197C71"/>
    <w:rsid w:val="001A0323"/>
    <w:rsid w:val="001A1BF2"/>
    <w:rsid w:val="001A4847"/>
    <w:rsid w:val="001A6CAC"/>
    <w:rsid w:val="001A71C4"/>
    <w:rsid w:val="001B3A20"/>
    <w:rsid w:val="001B7E3E"/>
    <w:rsid w:val="001C03BF"/>
    <w:rsid w:val="001C192E"/>
    <w:rsid w:val="001C776A"/>
    <w:rsid w:val="001C78B2"/>
    <w:rsid w:val="001C7BD7"/>
    <w:rsid w:val="001D049E"/>
    <w:rsid w:val="001D164F"/>
    <w:rsid w:val="001D4FA2"/>
    <w:rsid w:val="001D7B7B"/>
    <w:rsid w:val="001E0E73"/>
    <w:rsid w:val="001E20DF"/>
    <w:rsid w:val="001E3FBC"/>
    <w:rsid w:val="001E4121"/>
    <w:rsid w:val="001E43D4"/>
    <w:rsid w:val="001E4706"/>
    <w:rsid w:val="001E51A1"/>
    <w:rsid w:val="001E580B"/>
    <w:rsid w:val="001E5887"/>
    <w:rsid w:val="001E6F3D"/>
    <w:rsid w:val="001F2B62"/>
    <w:rsid w:val="001F3F74"/>
    <w:rsid w:val="001F4D7E"/>
    <w:rsid w:val="0020025A"/>
    <w:rsid w:val="0020065D"/>
    <w:rsid w:val="0020401D"/>
    <w:rsid w:val="0020595C"/>
    <w:rsid w:val="0020597D"/>
    <w:rsid w:val="002100BB"/>
    <w:rsid w:val="00211FAD"/>
    <w:rsid w:val="00212C33"/>
    <w:rsid w:val="00212CFD"/>
    <w:rsid w:val="00214B2F"/>
    <w:rsid w:val="00215C3D"/>
    <w:rsid w:val="00216323"/>
    <w:rsid w:val="0021653A"/>
    <w:rsid w:val="00216FAD"/>
    <w:rsid w:val="00217FA2"/>
    <w:rsid w:val="00220A8F"/>
    <w:rsid w:val="00220E37"/>
    <w:rsid w:val="00221260"/>
    <w:rsid w:val="00225654"/>
    <w:rsid w:val="00225D62"/>
    <w:rsid w:val="00227586"/>
    <w:rsid w:val="00230F54"/>
    <w:rsid w:val="002311AA"/>
    <w:rsid w:val="002333D3"/>
    <w:rsid w:val="00233812"/>
    <w:rsid w:val="00233F7B"/>
    <w:rsid w:val="00234AA2"/>
    <w:rsid w:val="00234D23"/>
    <w:rsid w:val="002350D8"/>
    <w:rsid w:val="002354CE"/>
    <w:rsid w:val="002366C6"/>
    <w:rsid w:val="00240BF0"/>
    <w:rsid w:val="00240E91"/>
    <w:rsid w:val="0024212A"/>
    <w:rsid w:val="0024287B"/>
    <w:rsid w:val="0024304A"/>
    <w:rsid w:val="0024310C"/>
    <w:rsid w:val="00244476"/>
    <w:rsid w:val="00245461"/>
    <w:rsid w:val="00245C48"/>
    <w:rsid w:val="00246173"/>
    <w:rsid w:val="0025156D"/>
    <w:rsid w:val="002525D6"/>
    <w:rsid w:val="002532AC"/>
    <w:rsid w:val="002541AF"/>
    <w:rsid w:val="002545C8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F72"/>
    <w:rsid w:val="0026721B"/>
    <w:rsid w:val="00267728"/>
    <w:rsid w:val="0027156A"/>
    <w:rsid w:val="0027259E"/>
    <w:rsid w:val="002745A5"/>
    <w:rsid w:val="002747C8"/>
    <w:rsid w:val="00274EA1"/>
    <w:rsid w:val="00275034"/>
    <w:rsid w:val="00276C58"/>
    <w:rsid w:val="0027727A"/>
    <w:rsid w:val="0027792E"/>
    <w:rsid w:val="002800E9"/>
    <w:rsid w:val="00280FE2"/>
    <w:rsid w:val="00282B85"/>
    <w:rsid w:val="00283D14"/>
    <w:rsid w:val="00285968"/>
    <w:rsid w:val="00286D4D"/>
    <w:rsid w:val="002905AD"/>
    <w:rsid w:val="002909E4"/>
    <w:rsid w:val="00291CA2"/>
    <w:rsid w:val="00291E5F"/>
    <w:rsid w:val="00293F4D"/>
    <w:rsid w:val="00294516"/>
    <w:rsid w:val="002955F1"/>
    <w:rsid w:val="00297BAC"/>
    <w:rsid w:val="002A0499"/>
    <w:rsid w:val="002A0BD9"/>
    <w:rsid w:val="002A1218"/>
    <w:rsid w:val="002A326B"/>
    <w:rsid w:val="002A350E"/>
    <w:rsid w:val="002A3A56"/>
    <w:rsid w:val="002A3DE4"/>
    <w:rsid w:val="002A441D"/>
    <w:rsid w:val="002A7FDD"/>
    <w:rsid w:val="002B07E2"/>
    <w:rsid w:val="002B10F9"/>
    <w:rsid w:val="002B14E7"/>
    <w:rsid w:val="002B1A0C"/>
    <w:rsid w:val="002B1B5F"/>
    <w:rsid w:val="002B24DD"/>
    <w:rsid w:val="002B383F"/>
    <w:rsid w:val="002B3E5B"/>
    <w:rsid w:val="002B5299"/>
    <w:rsid w:val="002B6102"/>
    <w:rsid w:val="002B643A"/>
    <w:rsid w:val="002B6651"/>
    <w:rsid w:val="002B6F80"/>
    <w:rsid w:val="002B71C0"/>
    <w:rsid w:val="002C04B5"/>
    <w:rsid w:val="002C3C09"/>
    <w:rsid w:val="002C4439"/>
    <w:rsid w:val="002C566A"/>
    <w:rsid w:val="002C5F53"/>
    <w:rsid w:val="002D24C3"/>
    <w:rsid w:val="002D258F"/>
    <w:rsid w:val="002D2782"/>
    <w:rsid w:val="002D4D68"/>
    <w:rsid w:val="002D5C56"/>
    <w:rsid w:val="002D7715"/>
    <w:rsid w:val="002D7882"/>
    <w:rsid w:val="002E0837"/>
    <w:rsid w:val="002E0D15"/>
    <w:rsid w:val="002E1E37"/>
    <w:rsid w:val="002E2E32"/>
    <w:rsid w:val="002E313E"/>
    <w:rsid w:val="002E4B83"/>
    <w:rsid w:val="002E5465"/>
    <w:rsid w:val="002E59D1"/>
    <w:rsid w:val="002F04C5"/>
    <w:rsid w:val="002F0766"/>
    <w:rsid w:val="002F314C"/>
    <w:rsid w:val="002F4FFF"/>
    <w:rsid w:val="002F5206"/>
    <w:rsid w:val="002F7FE5"/>
    <w:rsid w:val="00300307"/>
    <w:rsid w:val="003008BC"/>
    <w:rsid w:val="003011F8"/>
    <w:rsid w:val="003012B6"/>
    <w:rsid w:val="00303E42"/>
    <w:rsid w:val="003045DD"/>
    <w:rsid w:val="00304F58"/>
    <w:rsid w:val="003052D8"/>
    <w:rsid w:val="00305A04"/>
    <w:rsid w:val="00305DDC"/>
    <w:rsid w:val="00311375"/>
    <w:rsid w:val="003123CC"/>
    <w:rsid w:val="00314409"/>
    <w:rsid w:val="0031709F"/>
    <w:rsid w:val="00317DCE"/>
    <w:rsid w:val="00317EB1"/>
    <w:rsid w:val="00322ACE"/>
    <w:rsid w:val="00325857"/>
    <w:rsid w:val="00325D56"/>
    <w:rsid w:val="00330534"/>
    <w:rsid w:val="00330808"/>
    <w:rsid w:val="00330DB2"/>
    <w:rsid w:val="00331A6E"/>
    <w:rsid w:val="0033210E"/>
    <w:rsid w:val="00332D48"/>
    <w:rsid w:val="0033350F"/>
    <w:rsid w:val="0033524F"/>
    <w:rsid w:val="003429BD"/>
    <w:rsid w:val="00343B83"/>
    <w:rsid w:val="00343C26"/>
    <w:rsid w:val="003451FB"/>
    <w:rsid w:val="00345703"/>
    <w:rsid w:val="003461E4"/>
    <w:rsid w:val="00346ED5"/>
    <w:rsid w:val="00350A2E"/>
    <w:rsid w:val="0035181E"/>
    <w:rsid w:val="0035241A"/>
    <w:rsid w:val="00355767"/>
    <w:rsid w:val="00355FC2"/>
    <w:rsid w:val="003618F3"/>
    <w:rsid w:val="003646A5"/>
    <w:rsid w:val="0036539C"/>
    <w:rsid w:val="00367DAE"/>
    <w:rsid w:val="00367EB0"/>
    <w:rsid w:val="00370034"/>
    <w:rsid w:val="003704B2"/>
    <w:rsid w:val="00373451"/>
    <w:rsid w:val="003734C8"/>
    <w:rsid w:val="003757C1"/>
    <w:rsid w:val="00376DE0"/>
    <w:rsid w:val="0038048E"/>
    <w:rsid w:val="00381D5D"/>
    <w:rsid w:val="00382F90"/>
    <w:rsid w:val="0038381E"/>
    <w:rsid w:val="003838B4"/>
    <w:rsid w:val="00384CED"/>
    <w:rsid w:val="00385B7A"/>
    <w:rsid w:val="00386259"/>
    <w:rsid w:val="00386743"/>
    <w:rsid w:val="00386B2D"/>
    <w:rsid w:val="00387985"/>
    <w:rsid w:val="003879D9"/>
    <w:rsid w:val="00387C85"/>
    <w:rsid w:val="0039016A"/>
    <w:rsid w:val="00390F0A"/>
    <w:rsid w:val="00391247"/>
    <w:rsid w:val="00391FDF"/>
    <w:rsid w:val="003925D3"/>
    <w:rsid w:val="003928CA"/>
    <w:rsid w:val="00393FC5"/>
    <w:rsid w:val="003947F2"/>
    <w:rsid w:val="00395254"/>
    <w:rsid w:val="003A072F"/>
    <w:rsid w:val="003A2E44"/>
    <w:rsid w:val="003A2F19"/>
    <w:rsid w:val="003A64A9"/>
    <w:rsid w:val="003A6E09"/>
    <w:rsid w:val="003A76A2"/>
    <w:rsid w:val="003B00B3"/>
    <w:rsid w:val="003B23FC"/>
    <w:rsid w:val="003B4669"/>
    <w:rsid w:val="003B6081"/>
    <w:rsid w:val="003B617C"/>
    <w:rsid w:val="003B6237"/>
    <w:rsid w:val="003C131B"/>
    <w:rsid w:val="003C44A1"/>
    <w:rsid w:val="003C60E2"/>
    <w:rsid w:val="003C6114"/>
    <w:rsid w:val="003C650B"/>
    <w:rsid w:val="003C7012"/>
    <w:rsid w:val="003C7519"/>
    <w:rsid w:val="003C86D0"/>
    <w:rsid w:val="003D1E06"/>
    <w:rsid w:val="003D3D02"/>
    <w:rsid w:val="003D3ECB"/>
    <w:rsid w:val="003D452D"/>
    <w:rsid w:val="003D53A5"/>
    <w:rsid w:val="003D6099"/>
    <w:rsid w:val="003D683B"/>
    <w:rsid w:val="003D7176"/>
    <w:rsid w:val="003D796D"/>
    <w:rsid w:val="003E0F04"/>
    <w:rsid w:val="003E14E3"/>
    <w:rsid w:val="003E18A3"/>
    <w:rsid w:val="003E1F1E"/>
    <w:rsid w:val="003E3194"/>
    <w:rsid w:val="003E32F8"/>
    <w:rsid w:val="003E35B1"/>
    <w:rsid w:val="003E37F8"/>
    <w:rsid w:val="003E3C05"/>
    <w:rsid w:val="003E3ED2"/>
    <w:rsid w:val="003E43A3"/>
    <w:rsid w:val="003E6778"/>
    <w:rsid w:val="003E7016"/>
    <w:rsid w:val="003E76A1"/>
    <w:rsid w:val="003F01A8"/>
    <w:rsid w:val="003F0251"/>
    <w:rsid w:val="003F21FE"/>
    <w:rsid w:val="003F30ED"/>
    <w:rsid w:val="003F3A0D"/>
    <w:rsid w:val="003F4C8C"/>
    <w:rsid w:val="003F55C6"/>
    <w:rsid w:val="003F66B7"/>
    <w:rsid w:val="003F72B6"/>
    <w:rsid w:val="0040043B"/>
    <w:rsid w:val="00401626"/>
    <w:rsid w:val="00402DFC"/>
    <w:rsid w:val="004039C7"/>
    <w:rsid w:val="00403C0E"/>
    <w:rsid w:val="00404FAC"/>
    <w:rsid w:val="004068B9"/>
    <w:rsid w:val="00407B59"/>
    <w:rsid w:val="00410550"/>
    <w:rsid w:val="004113CB"/>
    <w:rsid w:val="004122D2"/>
    <w:rsid w:val="0041353B"/>
    <w:rsid w:val="004143CD"/>
    <w:rsid w:val="004144CC"/>
    <w:rsid w:val="004146D2"/>
    <w:rsid w:val="00415E4A"/>
    <w:rsid w:val="00416380"/>
    <w:rsid w:val="00423066"/>
    <w:rsid w:val="00424B22"/>
    <w:rsid w:val="004257A3"/>
    <w:rsid w:val="00426574"/>
    <w:rsid w:val="004268C6"/>
    <w:rsid w:val="00426DF0"/>
    <w:rsid w:val="004302EB"/>
    <w:rsid w:val="00431ED0"/>
    <w:rsid w:val="004327FA"/>
    <w:rsid w:val="00432BA7"/>
    <w:rsid w:val="00433D06"/>
    <w:rsid w:val="004348AC"/>
    <w:rsid w:val="00435A54"/>
    <w:rsid w:val="0044023E"/>
    <w:rsid w:val="00441355"/>
    <w:rsid w:val="00442DFC"/>
    <w:rsid w:val="00443892"/>
    <w:rsid w:val="00444427"/>
    <w:rsid w:val="004527A0"/>
    <w:rsid w:val="00453840"/>
    <w:rsid w:val="00453ABB"/>
    <w:rsid w:val="00455F95"/>
    <w:rsid w:val="00455FED"/>
    <w:rsid w:val="00461F8E"/>
    <w:rsid w:val="00462B86"/>
    <w:rsid w:val="00463E39"/>
    <w:rsid w:val="004641F2"/>
    <w:rsid w:val="00464645"/>
    <w:rsid w:val="004659AB"/>
    <w:rsid w:val="00465C5A"/>
    <w:rsid w:val="00472FF3"/>
    <w:rsid w:val="00475678"/>
    <w:rsid w:val="00475F5B"/>
    <w:rsid w:val="00481F73"/>
    <w:rsid w:val="00483266"/>
    <w:rsid w:val="004855B4"/>
    <w:rsid w:val="00485A9E"/>
    <w:rsid w:val="00486B23"/>
    <w:rsid w:val="00486B50"/>
    <w:rsid w:val="00487304"/>
    <w:rsid w:val="004916DA"/>
    <w:rsid w:val="004941A4"/>
    <w:rsid w:val="0049450D"/>
    <w:rsid w:val="00496935"/>
    <w:rsid w:val="0049718B"/>
    <w:rsid w:val="0049799D"/>
    <w:rsid w:val="00497A96"/>
    <w:rsid w:val="004A0CF2"/>
    <w:rsid w:val="004A5DE6"/>
    <w:rsid w:val="004A752D"/>
    <w:rsid w:val="004B0103"/>
    <w:rsid w:val="004B2C57"/>
    <w:rsid w:val="004B337E"/>
    <w:rsid w:val="004B5D06"/>
    <w:rsid w:val="004B6290"/>
    <w:rsid w:val="004B7230"/>
    <w:rsid w:val="004B7B65"/>
    <w:rsid w:val="004B7DB2"/>
    <w:rsid w:val="004C4AF5"/>
    <w:rsid w:val="004C5296"/>
    <w:rsid w:val="004C755B"/>
    <w:rsid w:val="004C78C0"/>
    <w:rsid w:val="004C79C9"/>
    <w:rsid w:val="004D1FA4"/>
    <w:rsid w:val="004D2B0C"/>
    <w:rsid w:val="004D3FFF"/>
    <w:rsid w:val="004D40EE"/>
    <w:rsid w:val="004D5884"/>
    <w:rsid w:val="004D5F44"/>
    <w:rsid w:val="004D6418"/>
    <w:rsid w:val="004D6455"/>
    <w:rsid w:val="004D7567"/>
    <w:rsid w:val="004D77EF"/>
    <w:rsid w:val="004D7CC4"/>
    <w:rsid w:val="004E0C9C"/>
    <w:rsid w:val="004E14D0"/>
    <w:rsid w:val="004E2D9A"/>
    <w:rsid w:val="004E4BDE"/>
    <w:rsid w:val="004E5F13"/>
    <w:rsid w:val="004F1847"/>
    <w:rsid w:val="004F196B"/>
    <w:rsid w:val="004F2617"/>
    <w:rsid w:val="004F34EE"/>
    <w:rsid w:val="004F442D"/>
    <w:rsid w:val="004F5769"/>
    <w:rsid w:val="004F6476"/>
    <w:rsid w:val="004F65F4"/>
    <w:rsid w:val="0050061F"/>
    <w:rsid w:val="00500A44"/>
    <w:rsid w:val="00500CCA"/>
    <w:rsid w:val="00501772"/>
    <w:rsid w:val="00504497"/>
    <w:rsid w:val="0050462D"/>
    <w:rsid w:val="00504827"/>
    <w:rsid w:val="00505612"/>
    <w:rsid w:val="0050571F"/>
    <w:rsid w:val="00506038"/>
    <w:rsid w:val="005060B8"/>
    <w:rsid w:val="00506C15"/>
    <w:rsid w:val="00510915"/>
    <w:rsid w:val="00512806"/>
    <w:rsid w:val="005128C0"/>
    <w:rsid w:val="00514254"/>
    <w:rsid w:val="0051495E"/>
    <w:rsid w:val="0051518D"/>
    <w:rsid w:val="00520255"/>
    <w:rsid w:val="00520B61"/>
    <w:rsid w:val="00521322"/>
    <w:rsid w:val="005214B1"/>
    <w:rsid w:val="005221A0"/>
    <w:rsid w:val="0052233A"/>
    <w:rsid w:val="0052318A"/>
    <w:rsid w:val="00523E50"/>
    <w:rsid w:val="00524CE6"/>
    <w:rsid w:val="005254FA"/>
    <w:rsid w:val="005307C6"/>
    <w:rsid w:val="00530E17"/>
    <w:rsid w:val="005312B2"/>
    <w:rsid w:val="00531A81"/>
    <w:rsid w:val="005329B7"/>
    <w:rsid w:val="0053456C"/>
    <w:rsid w:val="0053459A"/>
    <w:rsid w:val="00534A9D"/>
    <w:rsid w:val="00534B69"/>
    <w:rsid w:val="00536650"/>
    <w:rsid w:val="00536AA9"/>
    <w:rsid w:val="005418DA"/>
    <w:rsid w:val="0054475E"/>
    <w:rsid w:val="00545134"/>
    <w:rsid w:val="00546E7C"/>
    <w:rsid w:val="00546EDD"/>
    <w:rsid w:val="005502F6"/>
    <w:rsid w:val="00550ECE"/>
    <w:rsid w:val="00553FBA"/>
    <w:rsid w:val="00554306"/>
    <w:rsid w:val="005553FD"/>
    <w:rsid w:val="00555AC3"/>
    <w:rsid w:val="00556559"/>
    <w:rsid w:val="00556800"/>
    <w:rsid w:val="00560056"/>
    <w:rsid w:val="00562E0D"/>
    <w:rsid w:val="005644BA"/>
    <w:rsid w:val="005659DC"/>
    <w:rsid w:val="00566739"/>
    <w:rsid w:val="00566AB0"/>
    <w:rsid w:val="00566CBF"/>
    <w:rsid w:val="00567A9B"/>
    <w:rsid w:val="00570042"/>
    <w:rsid w:val="005708E9"/>
    <w:rsid w:val="00570BA8"/>
    <w:rsid w:val="00570E3D"/>
    <w:rsid w:val="00570EA6"/>
    <w:rsid w:val="00575EB3"/>
    <w:rsid w:val="00576516"/>
    <w:rsid w:val="00576744"/>
    <w:rsid w:val="00577DC2"/>
    <w:rsid w:val="00580EA6"/>
    <w:rsid w:val="00581500"/>
    <w:rsid w:val="00581C08"/>
    <w:rsid w:val="00581E60"/>
    <w:rsid w:val="005822A1"/>
    <w:rsid w:val="00584555"/>
    <w:rsid w:val="005852AA"/>
    <w:rsid w:val="0058573A"/>
    <w:rsid w:val="005864C3"/>
    <w:rsid w:val="00587B9A"/>
    <w:rsid w:val="00590194"/>
    <w:rsid w:val="00590943"/>
    <w:rsid w:val="00591FA0"/>
    <w:rsid w:val="0059394D"/>
    <w:rsid w:val="00593A35"/>
    <w:rsid w:val="00594325"/>
    <w:rsid w:val="005944D3"/>
    <w:rsid w:val="0059756A"/>
    <w:rsid w:val="005A0527"/>
    <w:rsid w:val="005A0E3E"/>
    <w:rsid w:val="005A2D10"/>
    <w:rsid w:val="005A3447"/>
    <w:rsid w:val="005A3F86"/>
    <w:rsid w:val="005A402A"/>
    <w:rsid w:val="005A53EB"/>
    <w:rsid w:val="005A6822"/>
    <w:rsid w:val="005A7EA8"/>
    <w:rsid w:val="005B0945"/>
    <w:rsid w:val="005B0E3F"/>
    <w:rsid w:val="005B1296"/>
    <w:rsid w:val="005B2EC8"/>
    <w:rsid w:val="005B421D"/>
    <w:rsid w:val="005B68DC"/>
    <w:rsid w:val="005B6A17"/>
    <w:rsid w:val="005B6CFC"/>
    <w:rsid w:val="005C04CA"/>
    <w:rsid w:val="005C0E27"/>
    <w:rsid w:val="005C22B8"/>
    <w:rsid w:val="005C3F3C"/>
    <w:rsid w:val="005C4B52"/>
    <w:rsid w:val="005C4E09"/>
    <w:rsid w:val="005C509D"/>
    <w:rsid w:val="005C5374"/>
    <w:rsid w:val="005C55FB"/>
    <w:rsid w:val="005C5A15"/>
    <w:rsid w:val="005C767A"/>
    <w:rsid w:val="005C79A2"/>
    <w:rsid w:val="005C7C81"/>
    <w:rsid w:val="005D0B17"/>
    <w:rsid w:val="005D3657"/>
    <w:rsid w:val="005D3C7F"/>
    <w:rsid w:val="005D4E64"/>
    <w:rsid w:val="005D50A1"/>
    <w:rsid w:val="005D7429"/>
    <w:rsid w:val="005E3523"/>
    <w:rsid w:val="005E3BBC"/>
    <w:rsid w:val="005E7481"/>
    <w:rsid w:val="005F42B8"/>
    <w:rsid w:val="005F6380"/>
    <w:rsid w:val="006005BE"/>
    <w:rsid w:val="006008C3"/>
    <w:rsid w:val="0060234B"/>
    <w:rsid w:val="006045D7"/>
    <w:rsid w:val="00604F7E"/>
    <w:rsid w:val="0060681D"/>
    <w:rsid w:val="006077AF"/>
    <w:rsid w:val="00610247"/>
    <w:rsid w:val="00612D8E"/>
    <w:rsid w:val="006142DE"/>
    <w:rsid w:val="00614DB6"/>
    <w:rsid w:val="00616344"/>
    <w:rsid w:val="006202E0"/>
    <w:rsid w:val="006203FC"/>
    <w:rsid w:val="006213B2"/>
    <w:rsid w:val="00621925"/>
    <w:rsid w:val="0062213D"/>
    <w:rsid w:val="00624905"/>
    <w:rsid w:val="00624EFC"/>
    <w:rsid w:val="006300F6"/>
    <w:rsid w:val="0063051A"/>
    <w:rsid w:val="0063140C"/>
    <w:rsid w:val="0063269D"/>
    <w:rsid w:val="00633056"/>
    <w:rsid w:val="006343A6"/>
    <w:rsid w:val="00636C87"/>
    <w:rsid w:val="00637D03"/>
    <w:rsid w:val="0064018E"/>
    <w:rsid w:val="006414EC"/>
    <w:rsid w:val="00641A1D"/>
    <w:rsid w:val="00642F8C"/>
    <w:rsid w:val="0064306D"/>
    <w:rsid w:val="006474B5"/>
    <w:rsid w:val="0065281E"/>
    <w:rsid w:val="00652F20"/>
    <w:rsid w:val="00654DD9"/>
    <w:rsid w:val="00654F44"/>
    <w:rsid w:val="00655288"/>
    <w:rsid w:val="006554DB"/>
    <w:rsid w:val="00655A7F"/>
    <w:rsid w:val="00655E64"/>
    <w:rsid w:val="00656969"/>
    <w:rsid w:val="00657508"/>
    <w:rsid w:val="006600C1"/>
    <w:rsid w:val="00660FEF"/>
    <w:rsid w:val="006630F0"/>
    <w:rsid w:val="00663620"/>
    <w:rsid w:val="00663F03"/>
    <w:rsid w:val="00664E3A"/>
    <w:rsid w:val="00665574"/>
    <w:rsid w:val="00666486"/>
    <w:rsid w:val="006666EA"/>
    <w:rsid w:val="00667978"/>
    <w:rsid w:val="0067193C"/>
    <w:rsid w:val="0067237D"/>
    <w:rsid w:val="00673513"/>
    <w:rsid w:val="00673C0B"/>
    <w:rsid w:val="00673D24"/>
    <w:rsid w:val="00675AC9"/>
    <w:rsid w:val="00675C9F"/>
    <w:rsid w:val="00682B47"/>
    <w:rsid w:val="006835EA"/>
    <w:rsid w:val="00683DA0"/>
    <w:rsid w:val="00685A1C"/>
    <w:rsid w:val="0068762D"/>
    <w:rsid w:val="00691763"/>
    <w:rsid w:val="00691E36"/>
    <w:rsid w:val="0069371A"/>
    <w:rsid w:val="00695737"/>
    <w:rsid w:val="00695844"/>
    <w:rsid w:val="00696390"/>
    <w:rsid w:val="00696CD0"/>
    <w:rsid w:val="006A02C4"/>
    <w:rsid w:val="006A0EEC"/>
    <w:rsid w:val="006A1E46"/>
    <w:rsid w:val="006A2D38"/>
    <w:rsid w:val="006A2FDE"/>
    <w:rsid w:val="006A515A"/>
    <w:rsid w:val="006A5290"/>
    <w:rsid w:val="006A52EA"/>
    <w:rsid w:val="006A6202"/>
    <w:rsid w:val="006A7221"/>
    <w:rsid w:val="006B10A7"/>
    <w:rsid w:val="006B2906"/>
    <w:rsid w:val="006B4835"/>
    <w:rsid w:val="006B4D74"/>
    <w:rsid w:val="006B4EB4"/>
    <w:rsid w:val="006B5F90"/>
    <w:rsid w:val="006B61DD"/>
    <w:rsid w:val="006C0490"/>
    <w:rsid w:val="006C06BF"/>
    <w:rsid w:val="006C1469"/>
    <w:rsid w:val="006C7BC7"/>
    <w:rsid w:val="006D0A70"/>
    <w:rsid w:val="006D0B9A"/>
    <w:rsid w:val="006D3168"/>
    <w:rsid w:val="006D5F07"/>
    <w:rsid w:val="006D6F44"/>
    <w:rsid w:val="006D7CC0"/>
    <w:rsid w:val="006E1954"/>
    <w:rsid w:val="006E24C7"/>
    <w:rsid w:val="006E26FD"/>
    <w:rsid w:val="006E2A98"/>
    <w:rsid w:val="006E2F41"/>
    <w:rsid w:val="006E371A"/>
    <w:rsid w:val="006E58F2"/>
    <w:rsid w:val="006E7281"/>
    <w:rsid w:val="006F1EFE"/>
    <w:rsid w:val="006F41DC"/>
    <w:rsid w:val="006F4DF0"/>
    <w:rsid w:val="006F5903"/>
    <w:rsid w:val="006F62ED"/>
    <w:rsid w:val="006F65E3"/>
    <w:rsid w:val="006F72EF"/>
    <w:rsid w:val="006F7BF2"/>
    <w:rsid w:val="00700823"/>
    <w:rsid w:val="007013E6"/>
    <w:rsid w:val="0070200E"/>
    <w:rsid w:val="00702E91"/>
    <w:rsid w:val="0070360F"/>
    <w:rsid w:val="00703A37"/>
    <w:rsid w:val="00704795"/>
    <w:rsid w:val="00704F36"/>
    <w:rsid w:val="007051B2"/>
    <w:rsid w:val="00705D78"/>
    <w:rsid w:val="0070685F"/>
    <w:rsid w:val="00710AC4"/>
    <w:rsid w:val="00711994"/>
    <w:rsid w:val="00712822"/>
    <w:rsid w:val="007129D6"/>
    <w:rsid w:val="00712FF0"/>
    <w:rsid w:val="00713A1D"/>
    <w:rsid w:val="00715100"/>
    <w:rsid w:val="007177DD"/>
    <w:rsid w:val="00722FA0"/>
    <w:rsid w:val="00723EF4"/>
    <w:rsid w:val="007240C0"/>
    <w:rsid w:val="00724CCC"/>
    <w:rsid w:val="00727CBD"/>
    <w:rsid w:val="00727E5D"/>
    <w:rsid w:val="00732273"/>
    <w:rsid w:val="007349BC"/>
    <w:rsid w:val="00735403"/>
    <w:rsid w:val="00735B25"/>
    <w:rsid w:val="00737814"/>
    <w:rsid w:val="00737A45"/>
    <w:rsid w:val="00740344"/>
    <w:rsid w:val="007424E4"/>
    <w:rsid w:val="007429A0"/>
    <w:rsid w:val="00743F29"/>
    <w:rsid w:val="00745338"/>
    <w:rsid w:val="0074588B"/>
    <w:rsid w:val="007469F4"/>
    <w:rsid w:val="00747FB7"/>
    <w:rsid w:val="00751821"/>
    <w:rsid w:val="00751E9C"/>
    <w:rsid w:val="007548B2"/>
    <w:rsid w:val="00754F27"/>
    <w:rsid w:val="007555E7"/>
    <w:rsid w:val="00755B30"/>
    <w:rsid w:val="007565C6"/>
    <w:rsid w:val="007601B4"/>
    <w:rsid w:val="00760ED6"/>
    <w:rsid w:val="00760FB1"/>
    <w:rsid w:val="00761595"/>
    <w:rsid w:val="00763244"/>
    <w:rsid w:val="00764F96"/>
    <w:rsid w:val="00770B40"/>
    <w:rsid w:val="00771EB9"/>
    <w:rsid w:val="007749F8"/>
    <w:rsid w:val="00774C8C"/>
    <w:rsid w:val="00774F68"/>
    <w:rsid w:val="00774F78"/>
    <w:rsid w:val="00775D44"/>
    <w:rsid w:val="0077635F"/>
    <w:rsid w:val="00776EBF"/>
    <w:rsid w:val="00776EE6"/>
    <w:rsid w:val="00781515"/>
    <w:rsid w:val="007832CE"/>
    <w:rsid w:val="00784060"/>
    <w:rsid w:val="00784158"/>
    <w:rsid w:val="00784677"/>
    <w:rsid w:val="007867C1"/>
    <w:rsid w:val="00786E8E"/>
    <w:rsid w:val="0078731E"/>
    <w:rsid w:val="007878B3"/>
    <w:rsid w:val="007901D9"/>
    <w:rsid w:val="0079085E"/>
    <w:rsid w:val="00791E9B"/>
    <w:rsid w:val="00791EA2"/>
    <w:rsid w:val="00792315"/>
    <w:rsid w:val="00792475"/>
    <w:rsid w:val="00792611"/>
    <w:rsid w:val="00793E0B"/>
    <w:rsid w:val="00793F8C"/>
    <w:rsid w:val="00797B58"/>
    <w:rsid w:val="007A08B4"/>
    <w:rsid w:val="007A1656"/>
    <w:rsid w:val="007A1691"/>
    <w:rsid w:val="007A2330"/>
    <w:rsid w:val="007A2CEF"/>
    <w:rsid w:val="007A452E"/>
    <w:rsid w:val="007A48B2"/>
    <w:rsid w:val="007A7DF7"/>
    <w:rsid w:val="007B099A"/>
    <w:rsid w:val="007B190E"/>
    <w:rsid w:val="007B2CF3"/>
    <w:rsid w:val="007C16AE"/>
    <w:rsid w:val="007C1ABA"/>
    <w:rsid w:val="007C3763"/>
    <w:rsid w:val="007C38D2"/>
    <w:rsid w:val="007C429C"/>
    <w:rsid w:val="007C4706"/>
    <w:rsid w:val="007C5652"/>
    <w:rsid w:val="007C7567"/>
    <w:rsid w:val="007C790B"/>
    <w:rsid w:val="007C7F75"/>
    <w:rsid w:val="007D07EB"/>
    <w:rsid w:val="007D0FD0"/>
    <w:rsid w:val="007D2A9B"/>
    <w:rsid w:val="007D35AB"/>
    <w:rsid w:val="007D3EF7"/>
    <w:rsid w:val="007D45EF"/>
    <w:rsid w:val="007D5834"/>
    <w:rsid w:val="007D60CD"/>
    <w:rsid w:val="007D6B7C"/>
    <w:rsid w:val="007D7139"/>
    <w:rsid w:val="007E088D"/>
    <w:rsid w:val="007E1232"/>
    <w:rsid w:val="007E1FBF"/>
    <w:rsid w:val="007E249B"/>
    <w:rsid w:val="007E3464"/>
    <w:rsid w:val="007E3AC1"/>
    <w:rsid w:val="007E4153"/>
    <w:rsid w:val="007E4DF0"/>
    <w:rsid w:val="007E639B"/>
    <w:rsid w:val="007E7D3A"/>
    <w:rsid w:val="007F22DF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801318"/>
    <w:rsid w:val="008069AB"/>
    <w:rsid w:val="00810851"/>
    <w:rsid w:val="0081245A"/>
    <w:rsid w:val="00812BF9"/>
    <w:rsid w:val="00813D63"/>
    <w:rsid w:val="00814706"/>
    <w:rsid w:val="00814975"/>
    <w:rsid w:val="00815B4C"/>
    <w:rsid w:val="008166FC"/>
    <w:rsid w:val="008203A1"/>
    <w:rsid w:val="00820F2E"/>
    <w:rsid w:val="00821800"/>
    <w:rsid w:val="00822184"/>
    <w:rsid w:val="0082507F"/>
    <w:rsid w:val="008263D8"/>
    <w:rsid w:val="0082740B"/>
    <w:rsid w:val="0083119B"/>
    <w:rsid w:val="00831607"/>
    <w:rsid w:val="008319F7"/>
    <w:rsid w:val="008320DB"/>
    <w:rsid w:val="0083289B"/>
    <w:rsid w:val="008331E8"/>
    <w:rsid w:val="00833C0A"/>
    <w:rsid w:val="00834A4E"/>
    <w:rsid w:val="00834D5C"/>
    <w:rsid w:val="00835E9C"/>
    <w:rsid w:val="00836671"/>
    <w:rsid w:val="00836CD7"/>
    <w:rsid w:val="00836E74"/>
    <w:rsid w:val="00837143"/>
    <w:rsid w:val="008372A0"/>
    <w:rsid w:val="00837478"/>
    <w:rsid w:val="008413D6"/>
    <w:rsid w:val="008426D2"/>
    <w:rsid w:val="00844927"/>
    <w:rsid w:val="00844C70"/>
    <w:rsid w:val="0084589D"/>
    <w:rsid w:val="008465C7"/>
    <w:rsid w:val="00851508"/>
    <w:rsid w:val="00853EB9"/>
    <w:rsid w:val="00854214"/>
    <w:rsid w:val="00856201"/>
    <w:rsid w:val="008562D8"/>
    <w:rsid w:val="00856C2C"/>
    <w:rsid w:val="008616B6"/>
    <w:rsid w:val="00861964"/>
    <w:rsid w:val="00862169"/>
    <w:rsid w:val="008622F8"/>
    <w:rsid w:val="008623B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72733"/>
    <w:rsid w:val="00872C03"/>
    <w:rsid w:val="00876186"/>
    <w:rsid w:val="0087782F"/>
    <w:rsid w:val="008844C7"/>
    <w:rsid w:val="0088519C"/>
    <w:rsid w:val="008851DE"/>
    <w:rsid w:val="00892595"/>
    <w:rsid w:val="00892D5D"/>
    <w:rsid w:val="008933F5"/>
    <w:rsid w:val="0089428E"/>
    <w:rsid w:val="00894FA4"/>
    <w:rsid w:val="0089666E"/>
    <w:rsid w:val="00896DCA"/>
    <w:rsid w:val="00897901"/>
    <w:rsid w:val="008A1584"/>
    <w:rsid w:val="008A2A33"/>
    <w:rsid w:val="008A30DD"/>
    <w:rsid w:val="008A3AE8"/>
    <w:rsid w:val="008A4B11"/>
    <w:rsid w:val="008A580B"/>
    <w:rsid w:val="008A5DA8"/>
    <w:rsid w:val="008A6684"/>
    <w:rsid w:val="008A7041"/>
    <w:rsid w:val="008A7094"/>
    <w:rsid w:val="008B06FD"/>
    <w:rsid w:val="008B5B9B"/>
    <w:rsid w:val="008B5F9C"/>
    <w:rsid w:val="008B60CC"/>
    <w:rsid w:val="008B69AC"/>
    <w:rsid w:val="008B6C97"/>
    <w:rsid w:val="008B718D"/>
    <w:rsid w:val="008B7B93"/>
    <w:rsid w:val="008C17B2"/>
    <w:rsid w:val="008C36E5"/>
    <w:rsid w:val="008C422C"/>
    <w:rsid w:val="008C5054"/>
    <w:rsid w:val="008C78D5"/>
    <w:rsid w:val="008D0958"/>
    <w:rsid w:val="008D15C3"/>
    <w:rsid w:val="008D1630"/>
    <w:rsid w:val="008D2083"/>
    <w:rsid w:val="008D2ED7"/>
    <w:rsid w:val="008D4432"/>
    <w:rsid w:val="008D50C1"/>
    <w:rsid w:val="008D51F8"/>
    <w:rsid w:val="008D53EF"/>
    <w:rsid w:val="008D5A87"/>
    <w:rsid w:val="008D7A79"/>
    <w:rsid w:val="008E0414"/>
    <w:rsid w:val="008E058F"/>
    <w:rsid w:val="008E05E6"/>
    <w:rsid w:val="008E08C4"/>
    <w:rsid w:val="008E15B0"/>
    <w:rsid w:val="008E2DCE"/>
    <w:rsid w:val="008E3AD7"/>
    <w:rsid w:val="008E5572"/>
    <w:rsid w:val="008E6DCA"/>
    <w:rsid w:val="008F01F0"/>
    <w:rsid w:val="008F0A29"/>
    <w:rsid w:val="008F2498"/>
    <w:rsid w:val="008F3AB4"/>
    <w:rsid w:val="008F3F05"/>
    <w:rsid w:val="008F3FBF"/>
    <w:rsid w:val="008F5ABE"/>
    <w:rsid w:val="008F6429"/>
    <w:rsid w:val="00900B15"/>
    <w:rsid w:val="009010D1"/>
    <w:rsid w:val="00903423"/>
    <w:rsid w:val="0090623B"/>
    <w:rsid w:val="00906694"/>
    <w:rsid w:val="009068E3"/>
    <w:rsid w:val="00907714"/>
    <w:rsid w:val="0091015D"/>
    <w:rsid w:val="00910C3E"/>
    <w:rsid w:val="00912341"/>
    <w:rsid w:val="00914A86"/>
    <w:rsid w:val="0091539D"/>
    <w:rsid w:val="009154A3"/>
    <w:rsid w:val="009159D1"/>
    <w:rsid w:val="0091714B"/>
    <w:rsid w:val="00917AF7"/>
    <w:rsid w:val="00917BA4"/>
    <w:rsid w:val="00917C1E"/>
    <w:rsid w:val="009210C9"/>
    <w:rsid w:val="009211FA"/>
    <w:rsid w:val="00921D7B"/>
    <w:rsid w:val="0092310C"/>
    <w:rsid w:val="0092347F"/>
    <w:rsid w:val="00923D1F"/>
    <w:rsid w:val="0092432C"/>
    <w:rsid w:val="00924985"/>
    <w:rsid w:val="00925780"/>
    <w:rsid w:val="00926718"/>
    <w:rsid w:val="00926A9F"/>
    <w:rsid w:val="00930A99"/>
    <w:rsid w:val="009310AD"/>
    <w:rsid w:val="009311A6"/>
    <w:rsid w:val="009312D0"/>
    <w:rsid w:val="00931DCC"/>
    <w:rsid w:val="00931DE2"/>
    <w:rsid w:val="00935E58"/>
    <w:rsid w:val="00936A12"/>
    <w:rsid w:val="00937057"/>
    <w:rsid w:val="0094061C"/>
    <w:rsid w:val="009407D3"/>
    <w:rsid w:val="00940F18"/>
    <w:rsid w:val="009411BF"/>
    <w:rsid w:val="00941363"/>
    <w:rsid w:val="009413D7"/>
    <w:rsid w:val="00943C05"/>
    <w:rsid w:val="0094587B"/>
    <w:rsid w:val="009466CB"/>
    <w:rsid w:val="009475FE"/>
    <w:rsid w:val="00950572"/>
    <w:rsid w:val="00951958"/>
    <w:rsid w:val="0095263D"/>
    <w:rsid w:val="00952DE9"/>
    <w:rsid w:val="0095395E"/>
    <w:rsid w:val="00953D45"/>
    <w:rsid w:val="0095479A"/>
    <w:rsid w:val="00954C96"/>
    <w:rsid w:val="009553FB"/>
    <w:rsid w:val="00955DE8"/>
    <w:rsid w:val="00956029"/>
    <w:rsid w:val="00957C17"/>
    <w:rsid w:val="00960094"/>
    <w:rsid w:val="009617E5"/>
    <w:rsid w:val="00961C61"/>
    <w:rsid w:val="00961D82"/>
    <w:rsid w:val="00965448"/>
    <w:rsid w:val="009660A7"/>
    <w:rsid w:val="00966981"/>
    <w:rsid w:val="009704B1"/>
    <w:rsid w:val="009707AA"/>
    <w:rsid w:val="00974C7D"/>
    <w:rsid w:val="00976E84"/>
    <w:rsid w:val="0097705A"/>
    <w:rsid w:val="00977737"/>
    <w:rsid w:val="00984123"/>
    <w:rsid w:val="00984361"/>
    <w:rsid w:val="00984CFC"/>
    <w:rsid w:val="00986097"/>
    <w:rsid w:val="00986325"/>
    <w:rsid w:val="009929F7"/>
    <w:rsid w:val="00992B7F"/>
    <w:rsid w:val="009934AC"/>
    <w:rsid w:val="00993584"/>
    <w:rsid w:val="0099454D"/>
    <w:rsid w:val="00997908"/>
    <w:rsid w:val="009A008F"/>
    <w:rsid w:val="009A0116"/>
    <w:rsid w:val="009A1172"/>
    <w:rsid w:val="009A13D1"/>
    <w:rsid w:val="009A29FE"/>
    <w:rsid w:val="009A4DD9"/>
    <w:rsid w:val="009A5181"/>
    <w:rsid w:val="009A5A7B"/>
    <w:rsid w:val="009B2CBB"/>
    <w:rsid w:val="009B431D"/>
    <w:rsid w:val="009B79BF"/>
    <w:rsid w:val="009C053C"/>
    <w:rsid w:val="009C1E70"/>
    <w:rsid w:val="009C379F"/>
    <w:rsid w:val="009C3DC1"/>
    <w:rsid w:val="009C48EC"/>
    <w:rsid w:val="009C4E4D"/>
    <w:rsid w:val="009C50CB"/>
    <w:rsid w:val="009C6478"/>
    <w:rsid w:val="009C6D80"/>
    <w:rsid w:val="009C7139"/>
    <w:rsid w:val="009CA46C"/>
    <w:rsid w:val="009D06A5"/>
    <w:rsid w:val="009D0E74"/>
    <w:rsid w:val="009D222C"/>
    <w:rsid w:val="009D2D17"/>
    <w:rsid w:val="009D6882"/>
    <w:rsid w:val="009D6CF5"/>
    <w:rsid w:val="009E07F7"/>
    <w:rsid w:val="009E23F7"/>
    <w:rsid w:val="009E279A"/>
    <w:rsid w:val="009E3BA9"/>
    <w:rsid w:val="009E53AF"/>
    <w:rsid w:val="009E5D94"/>
    <w:rsid w:val="009F21F8"/>
    <w:rsid w:val="009F2A67"/>
    <w:rsid w:val="009F4957"/>
    <w:rsid w:val="009F4DB1"/>
    <w:rsid w:val="009F5110"/>
    <w:rsid w:val="009F5478"/>
    <w:rsid w:val="009F5D3D"/>
    <w:rsid w:val="009F6DF6"/>
    <w:rsid w:val="00A01B42"/>
    <w:rsid w:val="00A04FBC"/>
    <w:rsid w:val="00A078A4"/>
    <w:rsid w:val="00A117B1"/>
    <w:rsid w:val="00A13696"/>
    <w:rsid w:val="00A1451C"/>
    <w:rsid w:val="00A14B23"/>
    <w:rsid w:val="00A14CAF"/>
    <w:rsid w:val="00A16F4D"/>
    <w:rsid w:val="00A17A54"/>
    <w:rsid w:val="00A20A34"/>
    <w:rsid w:val="00A21A34"/>
    <w:rsid w:val="00A223EA"/>
    <w:rsid w:val="00A23994"/>
    <w:rsid w:val="00A239C9"/>
    <w:rsid w:val="00A277C2"/>
    <w:rsid w:val="00A309BE"/>
    <w:rsid w:val="00A3167E"/>
    <w:rsid w:val="00A32C9F"/>
    <w:rsid w:val="00A33807"/>
    <w:rsid w:val="00A3411D"/>
    <w:rsid w:val="00A341FC"/>
    <w:rsid w:val="00A349D6"/>
    <w:rsid w:val="00A36BA7"/>
    <w:rsid w:val="00A406B6"/>
    <w:rsid w:val="00A40CCA"/>
    <w:rsid w:val="00A415A5"/>
    <w:rsid w:val="00A415CB"/>
    <w:rsid w:val="00A42B3F"/>
    <w:rsid w:val="00A42FB0"/>
    <w:rsid w:val="00A4483B"/>
    <w:rsid w:val="00A454AD"/>
    <w:rsid w:val="00A45F63"/>
    <w:rsid w:val="00A505EB"/>
    <w:rsid w:val="00A521D9"/>
    <w:rsid w:val="00A5285D"/>
    <w:rsid w:val="00A53174"/>
    <w:rsid w:val="00A533B5"/>
    <w:rsid w:val="00A53621"/>
    <w:rsid w:val="00A53B86"/>
    <w:rsid w:val="00A575A0"/>
    <w:rsid w:val="00A64D56"/>
    <w:rsid w:val="00A655D9"/>
    <w:rsid w:val="00A66DA0"/>
    <w:rsid w:val="00A67198"/>
    <w:rsid w:val="00A67F16"/>
    <w:rsid w:val="00A71278"/>
    <w:rsid w:val="00A71CB6"/>
    <w:rsid w:val="00A74EEB"/>
    <w:rsid w:val="00A75CF2"/>
    <w:rsid w:val="00A768B6"/>
    <w:rsid w:val="00A775A6"/>
    <w:rsid w:val="00A77DB5"/>
    <w:rsid w:val="00A8029D"/>
    <w:rsid w:val="00A80DB4"/>
    <w:rsid w:val="00A83EC8"/>
    <w:rsid w:val="00A84EBD"/>
    <w:rsid w:val="00A85EA6"/>
    <w:rsid w:val="00A861AB"/>
    <w:rsid w:val="00A86CBB"/>
    <w:rsid w:val="00A87ADD"/>
    <w:rsid w:val="00A90919"/>
    <w:rsid w:val="00A90E5C"/>
    <w:rsid w:val="00A91869"/>
    <w:rsid w:val="00A91D48"/>
    <w:rsid w:val="00A926D9"/>
    <w:rsid w:val="00A93C8B"/>
    <w:rsid w:val="00A93D5F"/>
    <w:rsid w:val="00A94E4C"/>
    <w:rsid w:val="00A9547F"/>
    <w:rsid w:val="00A95A9D"/>
    <w:rsid w:val="00A95C27"/>
    <w:rsid w:val="00A95DAF"/>
    <w:rsid w:val="00A95ED7"/>
    <w:rsid w:val="00A97269"/>
    <w:rsid w:val="00A97776"/>
    <w:rsid w:val="00AA0216"/>
    <w:rsid w:val="00AA0826"/>
    <w:rsid w:val="00AA089E"/>
    <w:rsid w:val="00AA3374"/>
    <w:rsid w:val="00AA3940"/>
    <w:rsid w:val="00AA52B5"/>
    <w:rsid w:val="00AA5AB2"/>
    <w:rsid w:val="00AA775D"/>
    <w:rsid w:val="00AB18C6"/>
    <w:rsid w:val="00AB18F9"/>
    <w:rsid w:val="00AB1D8E"/>
    <w:rsid w:val="00AB2F48"/>
    <w:rsid w:val="00AB4158"/>
    <w:rsid w:val="00AB463D"/>
    <w:rsid w:val="00AB79BC"/>
    <w:rsid w:val="00AC00DA"/>
    <w:rsid w:val="00AC01F4"/>
    <w:rsid w:val="00AC09BA"/>
    <w:rsid w:val="00AC1495"/>
    <w:rsid w:val="00AC1866"/>
    <w:rsid w:val="00AC365D"/>
    <w:rsid w:val="00AC406F"/>
    <w:rsid w:val="00AC4310"/>
    <w:rsid w:val="00AC4FC8"/>
    <w:rsid w:val="00AC6089"/>
    <w:rsid w:val="00AC6465"/>
    <w:rsid w:val="00AD0066"/>
    <w:rsid w:val="00AD0190"/>
    <w:rsid w:val="00AD0842"/>
    <w:rsid w:val="00AD0AC4"/>
    <w:rsid w:val="00AD0D72"/>
    <w:rsid w:val="00AD15A7"/>
    <w:rsid w:val="00AD268C"/>
    <w:rsid w:val="00AD3FEB"/>
    <w:rsid w:val="00AD4EA0"/>
    <w:rsid w:val="00AD5B6E"/>
    <w:rsid w:val="00AD7370"/>
    <w:rsid w:val="00AE22DB"/>
    <w:rsid w:val="00AE2EA6"/>
    <w:rsid w:val="00AE38DD"/>
    <w:rsid w:val="00AE4D4D"/>
    <w:rsid w:val="00AE5147"/>
    <w:rsid w:val="00AF05C4"/>
    <w:rsid w:val="00AF05EB"/>
    <w:rsid w:val="00AF0841"/>
    <w:rsid w:val="00AF174F"/>
    <w:rsid w:val="00AF55AC"/>
    <w:rsid w:val="00AF6415"/>
    <w:rsid w:val="00AF6B6E"/>
    <w:rsid w:val="00AF705C"/>
    <w:rsid w:val="00B015C0"/>
    <w:rsid w:val="00B0202E"/>
    <w:rsid w:val="00B023E8"/>
    <w:rsid w:val="00B05923"/>
    <w:rsid w:val="00B0617C"/>
    <w:rsid w:val="00B0749B"/>
    <w:rsid w:val="00B1002F"/>
    <w:rsid w:val="00B119B5"/>
    <w:rsid w:val="00B120E1"/>
    <w:rsid w:val="00B12671"/>
    <w:rsid w:val="00B12B1C"/>
    <w:rsid w:val="00B12BF9"/>
    <w:rsid w:val="00B14436"/>
    <w:rsid w:val="00B14B33"/>
    <w:rsid w:val="00B15144"/>
    <w:rsid w:val="00B16C8A"/>
    <w:rsid w:val="00B20A6D"/>
    <w:rsid w:val="00B20D5A"/>
    <w:rsid w:val="00B22FEB"/>
    <w:rsid w:val="00B238D1"/>
    <w:rsid w:val="00B2392E"/>
    <w:rsid w:val="00B2479B"/>
    <w:rsid w:val="00B24BAB"/>
    <w:rsid w:val="00B25DB7"/>
    <w:rsid w:val="00B25E15"/>
    <w:rsid w:val="00B279F2"/>
    <w:rsid w:val="00B27E46"/>
    <w:rsid w:val="00B30833"/>
    <w:rsid w:val="00B3156E"/>
    <w:rsid w:val="00B315D7"/>
    <w:rsid w:val="00B33490"/>
    <w:rsid w:val="00B339B6"/>
    <w:rsid w:val="00B34B05"/>
    <w:rsid w:val="00B37D4E"/>
    <w:rsid w:val="00B40746"/>
    <w:rsid w:val="00B423A5"/>
    <w:rsid w:val="00B43AB3"/>
    <w:rsid w:val="00B44C49"/>
    <w:rsid w:val="00B46A55"/>
    <w:rsid w:val="00B47A26"/>
    <w:rsid w:val="00B5020C"/>
    <w:rsid w:val="00B51622"/>
    <w:rsid w:val="00B516C6"/>
    <w:rsid w:val="00B53D1E"/>
    <w:rsid w:val="00B54660"/>
    <w:rsid w:val="00B54B35"/>
    <w:rsid w:val="00B54FF1"/>
    <w:rsid w:val="00B555F5"/>
    <w:rsid w:val="00B5589F"/>
    <w:rsid w:val="00B567B8"/>
    <w:rsid w:val="00B57BF2"/>
    <w:rsid w:val="00B6008F"/>
    <w:rsid w:val="00B6142F"/>
    <w:rsid w:val="00B6191C"/>
    <w:rsid w:val="00B62BE0"/>
    <w:rsid w:val="00B63F07"/>
    <w:rsid w:val="00B64479"/>
    <w:rsid w:val="00B64C8E"/>
    <w:rsid w:val="00B65097"/>
    <w:rsid w:val="00B65C88"/>
    <w:rsid w:val="00B7033D"/>
    <w:rsid w:val="00B70785"/>
    <w:rsid w:val="00B70F1F"/>
    <w:rsid w:val="00B718FB"/>
    <w:rsid w:val="00B7351E"/>
    <w:rsid w:val="00B737AF"/>
    <w:rsid w:val="00B747C5"/>
    <w:rsid w:val="00B75291"/>
    <w:rsid w:val="00B80737"/>
    <w:rsid w:val="00B814A7"/>
    <w:rsid w:val="00B84520"/>
    <w:rsid w:val="00B846CD"/>
    <w:rsid w:val="00B86F3F"/>
    <w:rsid w:val="00B92134"/>
    <w:rsid w:val="00B923DC"/>
    <w:rsid w:val="00B92E73"/>
    <w:rsid w:val="00B93440"/>
    <w:rsid w:val="00B94298"/>
    <w:rsid w:val="00B94D89"/>
    <w:rsid w:val="00B95AB7"/>
    <w:rsid w:val="00BA08C9"/>
    <w:rsid w:val="00BA1833"/>
    <w:rsid w:val="00BA23A3"/>
    <w:rsid w:val="00BA23F9"/>
    <w:rsid w:val="00BA3B1D"/>
    <w:rsid w:val="00BA434F"/>
    <w:rsid w:val="00BA6210"/>
    <w:rsid w:val="00BA7928"/>
    <w:rsid w:val="00BB1C23"/>
    <w:rsid w:val="00BB348C"/>
    <w:rsid w:val="00BB47FD"/>
    <w:rsid w:val="00BB485E"/>
    <w:rsid w:val="00BB5D9F"/>
    <w:rsid w:val="00BB621D"/>
    <w:rsid w:val="00BC358A"/>
    <w:rsid w:val="00BC5573"/>
    <w:rsid w:val="00BC6E99"/>
    <w:rsid w:val="00BC6FD2"/>
    <w:rsid w:val="00BC7B5C"/>
    <w:rsid w:val="00BD0E5C"/>
    <w:rsid w:val="00BD119D"/>
    <w:rsid w:val="00BD25C6"/>
    <w:rsid w:val="00BD62EE"/>
    <w:rsid w:val="00BD7B7D"/>
    <w:rsid w:val="00BE2750"/>
    <w:rsid w:val="00BE4413"/>
    <w:rsid w:val="00BE4ACB"/>
    <w:rsid w:val="00BE6BCD"/>
    <w:rsid w:val="00BE76D8"/>
    <w:rsid w:val="00BF2FA6"/>
    <w:rsid w:val="00BF65DF"/>
    <w:rsid w:val="00BF7D45"/>
    <w:rsid w:val="00C0003A"/>
    <w:rsid w:val="00C0188E"/>
    <w:rsid w:val="00C0224C"/>
    <w:rsid w:val="00C02309"/>
    <w:rsid w:val="00C02787"/>
    <w:rsid w:val="00C03532"/>
    <w:rsid w:val="00C047E8"/>
    <w:rsid w:val="00C0668B"/>
    <w:rsid w:val="00C06906"/>
    <w:rsid w:val="00C10C34"/>
    <w:rsid w:val="00C11C1F"/>
    <w:rsid w:val="00C12267"/>
    <w:rsid w:val="00C13AA6"/>
    <w:rsid w:val="00C142CF"/>
    <w:rsid w:val="00C152E3"/>
    <w:rsid w:val="00C17477"/>
    <w:rsid w:val="00C17C1A"/>
    <w:rsid w:val="00C21974"/>
    <w:rsid w:val="00C220BC"/>
    <w:rsid w:val="00C2219E"/>
    <w:rsid w:val="00C24641"/>
    <w:rsid w:val="00C24668"/>
    <w:rsid w:val="00C26528"/>
    <w:rsid w:val="00C319F2"/>
    <w:rsid w:val="00C31A45"/>
    <w:rsid w:val="00C31ECA"/>
    <w:rsid w:val="00C3249D"/>
    <w:rsid w:val="00C329F6"/>
    <w:rsid w:val="00C33C04"/>
    <w:rsid w:val="00C354C4"/>
    <w:rsid w:val="00C3623F"/>
    <w:rsid w:val="00C366B1"/>
    <w:rsid w:val="00C36E0B"/>
    <w:rsid w:val="00C40470"/>
    <w:rsid w:val="00C4305D"/>
    <w:rsid w:val="00C43CD2"/>
    <w:rsid w:val="00C4505E"/>
    <w:rsid w:val="00C47B54"/>
    <w:rsid w:val="00C50CF0"/>
    <w:rsid w:val="00C519B9"/>
    <w:rsid w:val="00C53F49"/>
    <w:rsid w:val="00C56D62"/>
    <w:rsid w:val="00C6083A"/>
    <w:rsid w:val="00C60D7C"/>
    <w:rsid w:val="00C61337"/>
    <w:rsid w:val="00C61D6C"/>
    <w:rsid w:val="00C62133"/>
    <w:rsid w:val="00C649AA"/>
    <w:rsid w:val="00C64F0A"/>
    <w:rsid w:val="00C66787"/>
    <w:rsid w:val="00C66C22"/>
    <w:rsid w:val="00C67AC0"/>
    <w:rsid w:val="00C701C1"/>
    <w:rsid w:val="00C72911"/>
    <w:rsid w:val="00C72C2F"/>
    <w:rsid w:val="00C73E3C"/>
    <w:rsid w:val="00C74AAD"/>
    <w:rsid w:val="00C757A1"/>
    <w:rsid w:val="00C75A9A"/>
    <w:rsid w:val="00C77390"/>
    <w:rsid w:val="00C7745F"/>
    <w:rsid w:val="00C7773F"/>
    <w:rsid w:val="00C82918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0E02"/>
    <w:rsid w:val="00C91A3D"/>
    <w:rsid w:val="00C93461"/>
    <w:rsid w:val="00C934C1"/>
    <w:rsid w:val="00C94418"/>
    <w:rsid w:val="00C94994"/>
    <w:rsid w:val="00C94F69"/>
    <w:rsid w:val="00C9603A"/>
    <w:rsid w:val="00C96199"/>
    <w:rsid w:val="00C96213"/>
    <w:rsid w:val="00C97417"/>
    <w:rsid w:val="00CA063F"/>
    <w:rsid w:val="00CA356A"/>
    <w:rsid w:val="00CA3993"/>
    <w:rsid w:val="00CA3B06"/>
    <w:rsid w:val="00CA4145"/>
    <w:rsid w:val="00CA465D"/>
    <w:rsid w:val="00CA77DA"/>
    <w:rsid w:val="00CA7C7C"/>
    <w:rsid w:val="00CB217B"/>
    <w:rsid w:val="00CB495F"/>
    <w:rsid w:val="00CB5FF8"/>
    <w:rsid w:val="00CB61AB"/>
    <w:rsid w:val="00CB665A"/>
    <w:rsid w:val="00CB7114"/>
    <w:rsid w:val="00CC0932"/>
    <w:rsid w:val="00CC1AEE"/>
    <w:rsid w:val="00CC1E3D"/>
    <w:rsid w:val="00CC458E"/>
    <w:rsid w:val="00CC4798"/>
    <w:rsid w:val="00CC5C9D"/>
    <w:rsid w:val="00CC752F"/>
    <w:rsid w:val="00CD0023"/>
    <w:rsid w:val="00CD088B"/>
    <w:rsid w:val="00CD3CCE"/>
    <w:rsid w:val="00CD46FC"/>
    <w:rsid w:val="00CD569E"/>
    <w:rsid w:val="00CD5A56"/>
    <w:rsid w:val="00CE0473"/>
    <w:rsid w:val="00CE0985"/>
    <w:rsid w:val="00CE13AE"/>
    <w:rsid w:val="00CE2B6E"/>
    <w:rsid w:val="00CE37C7"/>
    <w:rsid w:val="00CE47DD"/>
    <w:rsid w:val="00CE4F02"/>
    <w:rsid w:val="00CE4F86"/>
    <w:rsid w:val="00CE68FF"/>
    <w:rsid w:val="00CF13CF"/>
    <w:rsid w:val="00D001FD"/>
    <w:rsid w:val="00D021A8"/>
    <w:rsid w:val="00D03D41"/>
    <w:rsid w:val="00D042E8"/>
    <w:rsid w:val="00D04497"/>
    <w:rsid w:val="00D04D9D"/>
    <w:rsid w:val="00D05726"/>
    <w:rsid w:val="00D05D00"/>
    <w:rsid w:val="00D05F48"/>
    <w:rsid w:val="00D078F6"/>
    <w:rsid w:val="00D10705"/>
    <w:rsid w:val="00D1176B"/>
    <w:rsid w:val="00D119F7"/>
    <w:rsid w:val="00D125C2"/>
    <w:rsid w:val="00D12AB6"/>
    <w:rsid w:val="00D13A2A"/>
    <w:rsid w:val="00D13C0E"/>
    <w:rsid w:val="00D1461B"/>
    <w:rsid w:val="00D1463F"/>
    <w:rsid w:val="00D1540E"/>
    <w:rsid w:val="00D15DCA"/>
    <w:rsid w:val="00D16756"/>
    <w:rsid w:val="00D16CFD"/>
    <w:rsid w:val="00D17A7E"/>
    <w:rsid w:val="00D20DA2"/>
    <w:rsid w:val="00D21037"/>
    <w:rsid w:val="00D21221"/>
    <w:rsid w:val="00D213D0"/>
    <w:rsid w:val="00D21B1D"/>
    <w:rsid w:val="00D22ED7"/>
    <w:rsid w:val="00D24200"/>
    <w:rsid w:val="00D2531A"/>
    <w:rsid w:val="00D25AA6"/>
    <w:rsid w:val="00D303D2"/>
    <w:rsid w:val="00D318EE"/>
    <w:rsid w:val="00D328E7"/>
    <w:rsid w:val="00D33601"/>
    <w:rsid w:val="00D350EB"/>
    <w:rsid w:val="00D358BE"/>
    <w:rsid w:val="00D36388"/>
    <w:rsid w:val="00D37333"/>
    <w:rsid w:val="00D40551"/>
    <w:rsid w:val="00D4779A"/>
    <w:rsid w:val="00D503D6"/>
    <w:rsid w:val="00D507B9"/>
    <w:rsid w:val="00D50A3F"/>
    <w:rsid w:val="00D55224"/>
    <w:rsid w:val="00D60FEB"/>
    <w:rsid w:val="00D61AEC"/>
    <w:rsid w:val="00D62D77"/>
    <w:rsid w:val="00D6312D"/>
    <w:rsid w:val="00D6421A"/>
    <w:rsid w:val="00D64A2C"/>
    <w:rsid w:val="00D70CBD"/>
    <w:rsid w:val="00D7228B"/>
    <w:rsid w:val="00D722F5"/>
    <w:rsid w:val="00D7329D"/>
    <w:rsid w:val="00D73CE3"/>
    <w:rsid w:val="00D77A3B"/>
    <w:rsid w:val="00D80CAC"/>
    <w:rsid w:val="00D80CBB"/>
    <w:rsid w:val="00D81010"/>
    <w:rsid w:val="00D81A69"/>
    <w:rsid w:val="00D82A64"/>
    <w:rsid w:val="00D844CA"/>
    <w:rsid w:val="00D85C38"/>
    <w:rsid w:val="00D865CA"/>
    <w:rsid w:val="00D87DF3"/>
    <w:rsid w:val="00D91931"/>
    <w:rsid w:val="00D92656"/>
    <w:rsid w:val="00D93087"/>
    <w:rsid w:val="00D941CD"/>
    <w:rsid w:val="00D9543F"/>
    <w:rsid w:val="00D966AD"/>
    <w:rsid w:val="00D97208"/>
    <w:rsid w:val="00DA6112"/>
    <w:rsid w:val="00DA76AE"/>
    <w:rsid w:val="00DB0119"/>
    <w:rsid w:val="00DB0C96"/>
    <w:rsid w:val="00DB0E04"/>
    <w:rsid w:val="00DB1602"/>
    <w:rsid w:val="00DB1A06"/>
    <w:rsid w:val="00DB44E4"/>
    <w:rsid w:val="00DB46B3"/>
    <w:rsid w:val="00DB55E8"/>
    <w:rsid w:val="00DB5EA0"/>
    <w:rsid w:val="00DB650C"/>
    <w:rsid w:val="00DB6ACA"/>
    <w:rsid w:val="00DC13ED"/>
    <w:rsid w:val="00DC3320"/>
    <w:rsid w:val="00DC4A13"/>
    <w:rsid w:val="00DC6BFA"/>
    <w:rsid w:val="00DC70C1"/>
    <w:rsid w:val="00DC7587"/>
    <w:rsid w:val="00DC7B55"/>
    <w:rsid w:val="00DD1BDC"/>
    <w:rsid w:val="00DD1C63"/>
    <w:rsid w:val="00DD4A0A"/>
    <w:rsid w:val="00DD6015"/>
    <w:rsid w:val="00DD6454"/>
    <w:rsid w:val="00DE2413"/>
    <w:rsid w:val="00DE371A"/>
    <w:rsid w:val="00DE55E3"/>
    <w:rsid w:val="00DE7C3A"/>
    <w:rsid w:val="00DEC1B5"/>
    <w:rsid w:val="00DF14A0"/>
    <w:rsid w:val="00DF1D79"/>
    <w:rsid w:val="00DF1F8A"/>
    <w:rsid w:val="00DF43B3"/>
    <w:rsid w:val="00DF6C79"/>
    <w:rsid w:val="00E00181"/>
    <w:rsid w:val="00E015A4"/>
    <w:rsid w:val="00E019AE"/>
    <w:rsid w:val="00E02029"/>
    <w:rsid w:val="00E02ADE"/>
    <w:rsid w:val="00E0521D"/>
    <w:rsid w:val="00E07AF4"/>
    <w:rsid w:val="00E11677"/>
    <w:rsid w:val="00E12007"/>
    <w:rsid w:val="00E13040"/>
    <w:rsid w:val="00E1345F"/>
    <w:rsid w:val="00E150D4"/>
    <w:rsid w:val="00E1531F"/>
    <w:rsid w:val="00E1539D"/>
    <w:rsid w:val="00E17A21"/>
    <w:rsid w:val="00E20510"/>
    <w:rsid w:val="00E21310"/>
    <w:rsid w:val="00E23EB8"/>
    <w:rsid w:val="00E25279"/>
    <w:rsid w:val="00E25F64"/>
    <w:rsid w:val="00E25FF8"/>
    <w:rsid w:val="00E307C0"/>
    <w:rsid w:val="00E30E5C"/>
    <w:rsid w:val="00E3273D"/>
    <w:rsid w:val="00E34514"/>
    <w:rsid w:val="00E34B29"/>
    <w:rsid w:val="00E34E02"/>
    <w:rsid w:val="00E34F53"/>
    <w:rsid w:val="00E357F3"/>
    <w:rsid w:val="00E35B8E"/>
    <w:rsid w:val="00E360EE"/>
    <w:rsid w:val="00E37E76"/>
    <w:rsid w:val="00E4382E"/>
    <w:rsid w:val="00E44D34"/>
    <w:rsid w:val="00E4512B"/>
    <w:rsid w:val="00E475B8"/>
    <w:rsid w:val="00E47969"/>
    <w:rsid w:val="00E5025B"/>
    <w:rsid w:val="00E50F12"/>
    <w:rsid w:val="00E51154"/>
    <w:rsid w:val="00E516F0"/>
    <w:rsid w:val="00E5235F"/>
    <w:rsid w:val="00E536D6"/>
    <w:rsid w:val="00E53A06"/>
    <w:rsid w:val="00E54139"/>
    <w:rsid w:val="00E5583D"/>
    <w:rsid w:val="00E62642"/>
    <w:rsid w:val="00E62829"/>
    <w:rsid w:val="00E62EC8"/>
    <w:rsid w:val="00E631D9"/>
    <w:rsid w:val="00E636EA"/>
    <w:rsid w:val="00E63B5D"/>
    <w:rsid w:val="00E64C3B"/>
    <w:rsid w:val="00E666CB"/>
    <w:rsid w:val="00E7038E"/>
    <w:rsid w:val="00E70B9D"/>
    <w:rsid w:val="00E713B8"/>
    <w:rsid w:val="00E7167F"/>
    <w:rsid w:val="00E725D9"/>
    <w:rsid w:val="00E7332E"/>
    <w:rsid w:val="00E766E4"/>
    <w:rsid w:val="00E770BE"/>
    <w:rsid w:val="00E82049"/>
    <w:rsid w:val="00E8265F"/>
    <w:rsid w:val="00E850E0"/>
    <w:rsid w:val="00E85B04"/>
    <w:rsid w:val="00E8756B"/>
    <w:rsid w:val="00E8757C"/>
    <w:rsid w:val="00E87E13"/>
    <w:rsid w:val="00E90BE4"/>
    <w:rsid w:val="00E91332"/>
    <w:rsid w:val="00E92DD4"/>
    <w:rsid w:val="00E92EEC"/>
    <w:rsid w:val="00E93C7B"/>
    <w:rsid w:val="00EA2102"/>
    <w:rsid w:val="00EA27D5"/>
    <w:rsid w:val="00EA301B"/>
    <w:rsid w:val="00EA37EC"/>
    <w:rsid w:val="00EA562C"/>
    <w:rsid w:val="00EA6AF8"/>
    <w:rsid w:val="00EB008C"/>
    <w:rsid w:val="00EB03EA"/>
    <w:rsid w:val="00EB12F0"/>
    <w:rsid w:val="00EB1900"/>
    <w:rsid w:val="00EB1A37"/>
    <w:rsid w:val="00EB21C9"/>
    <w:rsid w:val="00EB32E1"/>
    <w:rsid w:val="00EB764C"/>
    <w:rsid w:val="00EC1445"/>
    <w:rsid w:val="00EC15E9"/>
    <w:rsid w:val="00EC27F8"/>
    <w:rsid w:val="00EC2CA9"/>
    <w:rsid w:val="00EC2FEB"/>
    <w:rsid w:val="00EC48D6"/>
    <w:rsid w:val="00EC5FB7"/>
    <w:rsid w:val="00ED0085"/>
    <w:rsid w:val="00ED1897"/>
    <w:rsid w:val="00ED452C"/>
    <w:rsid w:val="00ED6449"/>
    <w:rsid w:val="00EE068B"/>
    <w:rsid w:val="00EE66B5"/>
    <w:rsid w:val="00EF04F7"/>
    <w:rsid w:val="00EF359C"/>
    <w:rsid w:val="00EF5202"/>
    <w:rsid w:val="00F0003F"/>
    <w:rsid w:val="00F0059F"/>
    <w:rsid w:val="00F0096B"/>
    <w:rsid w:val="00F01761"/>
    <w:rsid w:val="00F02C55"/>
    <w:rsid w:val="00F0402B"/>
    <w:rsid w:val="00F05BA4"/>
    <w:rsid w:val="00F05C0F"/>
    <w:rsid w:val="00F0683E"/>
    <w:rsid w:val="00F11AFC"/>
    <w:rsid w:val="00F1335E"/>
    <w:rsid w:val="00F13A3E"/>
    <w:rsid w:val="00F14806"/>
    <w:rsid w:val="00F14B8A"/>
    <w:rsid w:val="00F1653F"/>
    <w:rsid w:val="00F165C6"/>
    <w:rsid w:val="00F16FCE"/>
    <w:rsid w:val="00F209C3"/>
    <w:rsid w:val="00F2103C"/>
    <w:rsid w:val="00F21353"/>
    <w:rsid w:val="00F2179D"/>
    <w:rsid w:val="00F21914"/>
    <w:rsid w:val="00F2286C"/>
    <w:rsid w:val="00F234FB"/>
    <w:rsid w:val="00F245BA"/>
    <w:rsid w:val="00F24BF4"/>
    <w:rsid w:val="00F24C38"/>
    <w:rsid w:val="00F24DF1"/>
    <w:rsid w:val="00F25C1E"/>
    <w:rsid w:val="00F27439"/>
    <w:rsid w:val="00F276E7"/>
    <w:rsid w:val="00F27C65"/>
    <w:rsid w:val="00F3008F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407D7"/>
    <w:rsid w:val="00F4129C"/>
    <w:rsid w:val="00F41409"/>
    <w:rsid w:val="00F4187C"/>
    <w:rsid w:val="00F457EC"/>
    <w:rsid w:val="00F521E8"/>
    <w:rsid w:val="00F522A3"/>
    <w:rsid w:val="00F536D5"/>
    <w:rsid w:val="00F551C8"/>
    <w:rsid w:val="00F55ED9"/>
    <w:rsid w:val="00F60C85"/>
    <w:rsid w:val="00F629EC"/>
    <w:rsid w:val="00F6333A"/>
    <w:rsid w:val="00F6347F"/>
    <w:rsid w:val="00F65AC6"/>
    <w:rsid w:val="00F66B66"/>
    <w:rsid w:val="00F66BC4"/>
    <w:rsid w:val="00F70154"/>
    <w:rsid w:val="00F70DBB"/>
    <w:rsid w:val="00F712EA"/>
    <w:rsid w:val="00F71FF5"/>
    <w:rsid w:val="00F740B4"/>
    <w:rsid w:val="00F75B27"/>
    <w:rsid w:val="00F765CE"/>
    <w:rsid w:val="00F76E58"/>
    <w:rsid w:val="00F824BE"/>
    <w:rsid w:val="00F83A1C"/>
    <w:rsid w:val="00F84DEB"/>
    <w:rsid w:val="00F853B1"/>
    <w:rsid w:val="00F87424"/>
    <w:rsid w:val="00F87D04"/>
    <w:rsid w:val="00F94607"/>
    <w:rsid w:val="00F951C9"/>
    <w:rsid w:val="00F95848"/>
    <w:rsid w:val="00F9714A"/>
    <w:rsid w:val="00F979E9"/>
    <w:rsid w:val="00FA00EE"/>
    <w:rsid w:val="00FA0F8E"/>
    <w:rsid w:val="00FA1159"/>
    <w:rsid w:val="00FA453C"/>
    <w:rsid w:val="00FA459C"/>
    <w:rsid w:val="00FA561E"/>
    <w:rsid w:val="00FA5F72"/>
    <w:rsid w:val="00FA5F74"/>
    <w:rsid w:val="00FA7764"/>
    <w:rsid w:val="00FA7E27"/>
    <w:rsid w:val="00FB0D91"/>
    <w:rsid w:val="00FB338E"/>
    <w:rsid w:val="00FB42E4"/>
    <w:rsid w:val="00FB5349"/>
    <w:rsid w:val="00FB586E"/>
    <w:rsid w:val="00FB6556"/>
    <w:rsid w:val="00FB67EE"/>
    <w:rsid w:val="00FB7526"/>
    <w:rsid w:val="00FC1649"/>
    <w:rsid w:val="00FC2A31"/>
    <w:rsid w:val="00FC5550"/>
    <w:rsid w:val="00FC615F"/>
    <w:rsid w:val="00FD0895"/>
    <w:rsid w:val="00FD0DB4"/>
    <w:rsid w:val="00FD1068"/>
    <w:rsid w:val="00FD3643"/>
    <w:rsid w:val="00FD36A9"/>
    <w:rsid w:val="00FD53BC"/>
    <w:rsid w:val="00FD5ECE"/>
    <w:rsid w:val="00FD68FE"/>
    <w:rsid w:val="00FD785E"/>
    <w:rsid w:val="00FE10A0"/>
    <w:rsid w:val="00FE1651"/>
    <w:rsid w:val="00FE17DB"/>
    <w:rsid w:val="00FE4EA3"/>
    <w:rsid w:val="00FE540C"/>
    <w:rsid w:val="00FE62F1"/>
    <w:rsid w:val="00FF01DE"/>
    <w:rsid w:val="00FF0CC6"/>
    <w:rsid w:val="00FF1B79"/>
    <w:rsid w:val="00FF2E3B"/>
    <w:rsid w:val="00FF2F27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375191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C03985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95B4C8"/>
    <w:rsid w:val="07DBDB61"/>
    <w:rsid w:val="07EF461C"/>
    <w:rsid w:val="081A8727"/>
    <w:rsid w:val="083D34A4"/>
    <w:rsid w:val="0850BF9E"/>
    <w:rsid w:val="086CB93F"/>
    <w:rsid w:val="086F2B3C"/>
    <w:rsid w:val="0888ABBA"/>
    <w:rsid w:val="08971473"/>
    <w:rsid w:val="08A8EDF5"/>
    <w:rsid w:val="08D3D89A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45FC6"/>
    <w:rsid w:val="09FA5576"/>
    <w:rsid w:val="0A0F6955"/>
    <w:rsid w:val="0A3AE5E4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D6E895"/>
    <w:rsid w:val="0DE5FE20"/>
    <w:rsid w:val="0DE8FE2E"/>
    <w:rsid w:val="0DF26DCE"/>
    <w:rsid w:val="0E1D725F"/>
    <w:rsid w:val="0E3FD802"/>
    <w:rsid w:val="0EA10232"/>
    <w:rsid w:val="0EAC963E"/>
    <w:rsid w:val="0EBA31AF"/>
    <w:rsid w:val="0EF938BB"/>
    <w:rsid w:val="0F0F29F7"/>
    <w:rsid w:val="0F31F534"/>
    <w:rsid w:val="100A548E"/>
    <w:rsid w:val="107F5AEA"/>
    <w:rsid w:val="10A0099C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391AA0"/>
    <w:rsid w:val="12911A92"/>
    <w:rsid w:val="12CE2E5D"/>
    <w:rsid w:val="12D31241"/>
    <w:rsid w:val="12F573D5"/>
    <w:rsid w:val="130C359E"/>
    <w:rsid w:val="1353D25C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72D35BE"/>
    <w:rsid w:val="173B9BC4"/>
    <w:rsid w:val="176EFC20"/>
    <w:rsid w:val="1775BFF8"/>
    <w:rsid w:val="1778927C"/>
    <w:rsid w:val="17D3BB48"/>
    <w:rsid w:val="184563EB"/>
    <w:rsid w:val="1868739A"/>
    <w:rsid w:val="18960DCE"/>
    <w:rsid w:val="189842CF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387C9A"/>
    <w:rsid w:val="1A45EBD8"/>
    <w:rsid w:val="1A4CD951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32B78"/>
    <w:rsid w:val="1BEF6413"/>
    <w:rsid w:val="1BF44831"/>
    <w:rsid w:val="1C38384D"/>
    <w:rsid w:val="1C8A504D"/>
    <w:rsid w:val="1C906AE9"/>
    <w:rsid w:val="1C9E7924"/>
    <w:rsid w:val="1CA64873"/>
    <w:rsid w:val="1CC8A089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B6FF6E"/>
    <w:rsid w:val="1EBA37C3"/>
    <w:rsid w:val="1EC3D3F8"/>
    <w:rsid w:val="1F0F1022"/>
    <w:rsid w:val="1F19DB3D"/>
    <w:rsid w:val="1F289948"/>
    <w:rsid w:val="1F2E8616"/>
    <w:rsid w:val="1F40D848"/>
    <w:rsid w:val="1F44DEBF"/>
    <w:rsid w:val="1FE33A45"/>
    <w:rsid w:val="1FEAE46A"/>
    <w:rsid w:val="1FF3B3D4"/>
    <w:rsid w:val="200D8ACD"/>
    <w:rsid w:val="2018309C"/>
    <w:rsid w:val="2046E46D"/>
    <w:rsid w:val="208926AF"/>
    <w:rsid w:val="2097ADCD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73D7AE"/>
    <w:rsid w:val="2785D251"/>
    <w:rsid w:val="27B8B8D0"/>
    <w:rsid w:val="27C2EDFA"/>
    <w:rsid w:val="282F4B71"/>
    <w:rsid w:val="283B87E2"/>
    <w:rsid w:val="286BB3AC"/>
    <w:rsid w:val="28B73769"/>
    <w:rsid w:val="28E368C2"/>
    <w:rsid w:val="295040BA"/>
    <w:rsid w:val="298B7F40"/>
    <w:rsid w:val="29931667"/>
    <w:rsid w:val="2A6BB351"/>
    <w:rsid w:val="2A78512E"/>
    <w:rsid w:val="2AB69FEA"/>
    <w:rsid w:val="2ADF1E68"/>
    <w:rsid w:val="2B1253B6"/>
    <w:rsid w:val="2B1BAE45"/>
    <w:rsid w:val="2B4A6520"/>
    <w:rsid w:val="2B5E5BC0"/>
    <w:rsid w:val="2BA73D8E"/>
    <w:rsid w:val="2BA86284"/>
    <w:rsid w:val="2BAFEF38"/>
    <w:rsid w:val="2BE64083"/>
    <w:rsid w:val="2C2FC146"/>
    <w:rsid w:val="2C66F68C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A8A7F4"/>
    <w:rsid w:val="2EE49D7E"/>
    <w:rsid w:val="2F097554"/>
    <w:rsid w:val="2F20A5AC"/>
    <w:rsid w:val="2F2687D3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C17C9D"/>
    <w:rsid w:val="30D1D283"/>
    <w:rsid w:val="31052998"/>
    <w:rsid w:val="310C468B"/>
    <w:rsid w:val="31206CBE"/>
    <w:rsid w:val="314D028E"/>
    <w:rsid w:val="3182C60F"/>
    <w:rsid w:val="3279652A"/>
    <w:rsid w:val="327E6048"/>
    <w:rsid w:val="32924DCC"/>
    <w:rsid w:val="32C2EB48"/>
    <w:rsid w:val="32D35FB3"/>
    <w:rsid w:val="32D497F7"/>
    <w:rsid w:val="334E338B"/>
    <w:rsid w:val="3375895F"/>
    <w:rsid w:val="33A05A27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C4AF84"/>
    <w:rsid w:val="35C52A9E"/>
    <w:rsid w:val="35CA359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EB0D29"/>
    <w:rsid w:val="3A2A980A"/>
    <w:rsid w:val="3A353CB2"/>
    <w:rsid w:val="3A38420D"/>
    <w:rsid w:val="3A8C0E58"/>
    <w:rsid w:val="3AFEB7B2"/>
    <w:rsid w:val="3B0CD013"/>
    <w:rsid w:val="3B89DC2D"/>
    <w:rsid w:val="3B8C1BEB"/>
    <w:rsid w:val="3B918D5C"/>
    <w:rsid w:val="3B92A8C3"/>
    <w:rsid w:val="3BD2CA78"/>
    <w:rsid w:val="3C061692"/>
    <w:rsid w:val="3C217CD7"/>
    <w:rsid w:val="3C530E2D"/>
    <w:rsid w:val="3C597F16"/>
    <w:rsid w:val="3C6C5227"/>
    <w:rsid w:val="3C986099"/>
    <w:rsid w:val="3CA6C202"/>
    <w:rsid w:val="3CBDAE30"/>
    <w:rsid w:val="3CF2AFAE"/>
    <w:rsid w:val="3CFA9641"/>
    <w:rsid w:val="3CFF9923"/>
    <w:rsid w:val="3D04B953"/>
    <w:rsid w:val="3D48E273"/>
    <w:rsid w:val="3D569F91"/>
    <w:rsid w:val="3DA33F96"/>
    <w:rsid w:val="3DCC96E2"/>
    <w:rsid w:val="3DE16B3C"/>
    <w:rsid w:val="3E0C3AA5"/>
    <w:rsid w:val="3E721B2E"/>
    <w:rsid w:val="3EE4A926"/>
    <w:rsid w:val="3EF392A6"/>
    <w:rsid w:val="3F328E28"/>
    <w:rsid w:val="3F3834F5"/>
    <w:rsid w:val="3F38F36C"/>
    <w:rsid w:val="3F464589"/>
    <w:rsid w:val="3F602FD3"/>
    <w:rsid w:val="3F738043"/>
    <w:rsid w:val="3FCB4FDA"/>
    <w:rsid w:val="3FFBFBAA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893751"/>
    <w:rsid w:val="44A044A9"/>
    <w:rsid w:val="44A5A24E"/>
    <w:rsid w:val="44C95FD6"/>
    <w:rsid w:val="4549D85E"/>
    <w:rsid w:val="454A09FA"/>
    <w:rsid w:val="4560523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D07D17"/>
    <w:rsid w:val="46D24657"/>
    <w:rsid w:val="46D4A846"/>
    <w:rsid w:val="46E9A674"/>
    <w:rsid w:val="4776E92C"/>
    <w:rsid w:val="47834DC6"/>
    <w:rsid w:val="479CAC87"/>
    <w:rsid w:val="47CA13F6"/>
    <w:rsid w:val="4808FDFD"/>
    <w:rsid w:val="486DD9B7"/>
    <w:rsid w:val="48A727AE"/>
    <w:rsid w:val="48B5355E"/>
    <w:rsid w:val="48E7766A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915D86"/>
    <w:rsid w:val="4CCC000D"/>
    <w:rsid w:val="4CDA647D"/>
    <w:rsid w:val="4CDD0DFC"/>
    <w:rsid w:val="4D0779DA"/>
    <w:rsid w:val="4D0C6894"/>
    <w:rsid w:val="4D1C730A"/>
    <w:rsid w:val="4D1E2C7C"/>
    <w:rsid w:val="4D4630E0"/>
    <w:rsid w:val="4D576295"/>
    <w:rsid w:val="4DB38FCE"/>
    <w:rsid w:val="4DC5C287"/>
    <w:rsid w:val="4E1672EA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E750BD"/>
    <w:rsid w:val="5042E9B3"/>
    <w:rsid w:val="5045EA79"/>
    <w:rsid w:val="505EC53C"/>
    <w:rsid w:val="507AF0C8"/>
    <w:rsid w:val="50AAE729"/>
    <w:rsid w:val="51874CC5"/>
    <w:rsid w:val="520CC6CA"/>
    <w:rsid w:val="52379FB3"/>
    <w:rsid w:val="524D122C"/>
    <w:rsid w:val="525C35A3"/>
    <w:rsid w:val="52B7538F"/>
    <w:rsid w:val="52E33551"/>
    <w:rsid w:val="531E8EC8"/>
    <w:rsid w:val="5321EF39"/>
    <w:rsid w:val="5366909D"/>
    <w:rsid w:val="53985C87"/>
    <w:rsid w:val="53BCE391"/>
    <w:rsid w:val="53C42012"/>
    <w:rsid w:val="54117775"/>
    <w:rsid w:val="5438B618"/>
    <w:rsid w:val="54601572"/>
    <w:rsid w:val="54866CA9"/>
    <w:rsid w:val="549334B9"/>
    <w:rsid w:val="54ACFED1"/>
    <w:rsid w:val="54C7EDD2"/>
    <w:rsid w:val="550FDDA9"/>
    <w:rsid w:val="552C0DFD"/>
    <w:rsid w:val="55467ED1"/>
    <w:rsid w:val="556B450C"/>
    <w:rsid w:val="558D30E8"/>
    <w:rsid w:val="55E51860"/>
    <w:rsid w:val="5629274D"/>
    <w:rsid w:val="5680A840"/>
    <w:rsid w:val="56A29BF2"/>
    <w:rsid w:val="56E2047A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4409E3"/>
    <w:rsid w:val="5C49EF10"/>
    <w:rsid w:val="5C5EADC5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6E3289"/>
    <w:rsid w:val="5EBA9934"/>
    <w:rsid w:val="5EC5F69E"/>
    <w:rsid w:val="5EE6CA8B"/>
    <w:rsid w:val="5EEE886A"/>
    <w:rsid w:val="5F00F040"/>
    <w:rsid w:val="5F15BF9F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B1C6F6"/>
    <w:rsid w:val="61B64839"/>
    <w:rsid w:val="61DB683C"/>
    <w:rsid w:val="62259DB4"/>
    <w:rsid w:val="6287192F"/>
    <w:rsid w:val="62BE2F76"/>
    <w:rsid w:val="62BF15A6"/>
    <w:rsid w:val="62C0F727"/>
    <w:rsid w:val="62C39FFF"/>
    <w:rsid w:val="63310B24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B65C36"/>
    <w:rsid w:val="64BA5587"/>
    <w:rsid w:val="64CECD19"/>
    <w:rsid w:val="64DF1DB1"/>
    <w:rsid w:val="64E3A8C5"/>
    <w:rsid w:val="64F6A136"/>
    <w:rsid w:val="64FA3E81"/>
    <w:rsid w:val="64FB9B22"/>
    <w:rsid w:val="64FDB264"/>
    <w:rsid w:val="6507F046"/>
    <w:rsid w:val="65236636"/>
    <w:rsid w:val="653E0E44"/>
    <w:rsid w:val="657B0700"/>
    <w:rsid w:val="658DF4FE"/>
    <w:rsid w:val="65FD3144"/>
    <w:rsid w:val="6646AA5F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6DE8E9"/>
    <w:rsid w:val="6880A827"/>
    <w:rsid w:val="6885443B"/>
    <w:rsid w:val="68AB9522"/>
    <w:rsid w:val="6901B042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EE468"/>
    <w:rsid w:val="6AFB1D56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F0891F3"/>
    <w:rsid w:val="6F2BF358"/>
    <w:rsid w:val="6F51B9B7"/>
    <w:rsid w:val="6F61170F"/>
    <w:rsid w:val="6F643D96"/>
    <w:rsid w:val="6F89722C"/>
    <w:rsid w:val="6F92B794"/>
    <w:rsid w:val="70041CED"/>
    <w:rsid w:val="7031E0FB"/>
    <w:rsid w:val="70387BD1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4202D53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48687"/>
    <w:rsid w:val="7C18F3C4"/>
    <w:rsid w:val="7C23C34D"/>
    <w:rsid w:val="7C335862"/>
    <w:rsid w:val="7C596C39"/>
    <w:rsid w:val="7CAF3F7C"/>
    <w:rsid w:val="7D283C3F"/>
    <w:rsid w:val="7D3BAB3D"/>
    <w:rsid w:val="7D7A55F3"/>
    <w:rsid w:val="7D8D021A"/>
    <w:rsid w:val="7DA07440"/>
    <w:rsid w:val="7DB3E858"/>
    <w:rsid w:val="7DBE5C32"/>
    <w:rsid w:val="7DDDB980"/>
    <w:rsid w:val="7DED3ECB"/>
    <w:rsid w:val="7E1B47B8"/>
    <w:rsid w:val="7EA5A58C"/>
    <w:rsid w:val="7EA6FA23"/>
    <w:rsid w:val="7EC43168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CB783D"/>
  <w15:docId w15:val="{A883F357-FA4B-4E74-B1D0-76D01F1E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476F10-FBEA-42DE-81D0-D8BB2DE2B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834540C-29F4-4682-A1AE-180350B21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3</Words>
  <Characters>4038</Characters>
  <Application>Microsoft Office Word</Application>
  <DocSecurity>0</DocSecurity>
  <Lines>33</Lines>
  <Paragraphs>9</Paragraphs>
  <ScaleCrop>false</ScaleCrop>
  <Company>Microsoft</Company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Rytel Agnieszka</cp:lastModifiedBy>
  <cp:revision>3</cp:revision>
  <cp:lastPrinted>2021-08-20T11:40:00Z</cp:lastPrinted>
  <dcterms:created xsi:type="dcterms:W3CDTF">2021-10-14T10:50:00Z</dcterms:created>
  <dcterms:modified xsi:type="dcterms:W3CDTF">2021-10-14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